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D4A4CF" w14:textId="77777777" w:rsidR="002B5B64" w:rsidRDefault="002B5B64" w:rsidP="00E3640F"/>
    <w:p w14:paraId="3CC1846E" w14:textId="4139CA38" w:rsidR="00E3640F" w:rsidRDefault="00E3640F" w:rsidP="00E3640F"/>
    <w:p w14:paraId="610FAF8B" w14:textId="77777777" w:rsidR="00E3640F" w:rsidRDefault="00E3640F" w:rsidP="00E3640F"/>
    <w:p w14:paraId="333779A7" w14:textId="1088B250" w:rsidR="00134B87" w:rsidRPr="00B947B3" w:rsidRDefault="00F51F20" w:rsidP="00B947B3">
      <w:pPr>
        <w:pStyle w:val="Index4"/>
      </w:pPr>
      <w:r w:rsidRPr="00B947B3">
        <w:t>202</w:t>
      </w:r>
      <w:r w:rsidR="001E729A">
        <w:t>5</w:t>
      </w:r>
      <w:r w:rsidR="005B67F1" w:rsidRPr="00B947B3">
        <w:t>–</w:t>
      </w:r>
      <w:r w:rsidRPr="00B947B3">
        <w:t>2</w:t>
      </w:r>
      <w:r w:rsidR="001E729A">
        <w:t>6</w:t>
      </w:r>
      <w:r w:rsidRPr="00B947B3">
        <w:t xml:space="preserve"> </w:t>
      </w:r>
      <w:r w:rsidR="00B466CB">
        <w:t>Indigenous Mentorship Program Grant</w:t>
      </w:r>
    </w:p>
    <w:p w14:paraId="7242D9C6" w14:textId="31161094" w:rsidR="00463DEC" w:rsidRPr="00B947B3" w:rsidRDefault="00463DEC" w:rsidP="00463DEC">
      <w:pPr>
        <w:ind w:right="-279"/>
        <w:rPr>
          <w:color w:val="000000" w:themeColor="text1"/>
          <w:sz w:val="20"/>
        </w:rPr>
      </w:pPr>
      <w:r w:rsidRPr="00B947B3">
        <w:rPr>
          <w:i/>
          <w:sz w:val="20"/>
        </w:rPr>
        <w:t>(</w:t>
      </w:r>
      <w:r w:rsidR="00B947B3">
        <w:rPr>
          <w:i/>
          <w:sz w:val="20"/>
        </w:rPr>
        <w:t xml:space="preserve">Approved by </w:t>
      </w:r>
      <w:r w:rsidR="00DD5C63">
        <w:rPr>
          <w:i/>
          <w:sz w:val="20"/>
        </w:rPr>
        <w:t xml:space="preserve">the Executive Committee meeting held on </w:t>
      </w:r>
      <w:r w:rsidR="002B5B64" w:rsidRPr="00B947B3">
        <w:rPr>
          <w:i/>
          <w:color w:val="000000" w:themeColor="text1"/>
          <w:sz w:val="20"/>
        </w:rPr>
        <w:t>August 2</w:t>
      </w:r>
      <w:r w:rsidR="00B466CB">
        <w:rPr>
          <w:i/>
          <w:color w:val="000000" w:themeColor="text1"/>
          <w:sz w:val="20"/>
        </w:rPr>
        <w:t>0</w:t>
      </w:r>
      <w:r w:rsidR="002B5B64" w:rsidRPr="00B947B3">
        <w:rPr>
          <w:i/>
          <w:color w:val="000000" w:themeColor="text1"/>
          <w:sz w:val="20"/>
        </w:rPr>
        <w:t>–</w:t>
      </w:r>
      <w:r w:rsidR="00B466CB">
        <w:rPr>
          <w:i/>
          <w:color w:val="000000" w:themeColor="text1"/>
          <w:sz w:val="20"/>
        </w:rPr>
        <w:t>21, 2023</w:t>
      </w:r>
      <w:r w:rsidRPr="00B947B3">
        <w:rPr>
          <w:i/>
          <w:color w:val="000000" w:themeColor="text1"/>
          <w:sz w:val="20"/>
        </w:rPr>
        <w:t>)</w:t>
      </w:r>
      <w:r w:rsidRPr="00B947B3">
        <w:rPr>
          <w:color w:val="000000" w:themeColor="text1"/>
          <w:sz w:val="20"/>
        </w:rPr>
        <w:t xml:space="preserve"> </w:t>
      </w:r>
    </w:p>
    <w:p w14:paraId="09A98688" w14:textId="77777777" w:rsidR="00E30882" w:rsidRDefault="00E30882">
      <w:pPr>
        <w:pStyle w:val="Header"/>
        <w:tabs>
          <w:tab w:val="clear" w:pos="4320"/>
          <w:tab w:val="clear" w:pos="8640"/>
        </w:tabs>
      </w:pPr>
    </w:p>
    <w:p w14:paraId="2E1B6B11" w14:textId="21274534" w:rsidR="00E3640F" w:rsidRPr="005D4F39" w:rsidRDefault="00E3640F" w:rsidP="00E3640F">
      <w:pPr>
        <w:spacing w:line="480" w:lineRule="auto"/>
        <w:rPr>
          <w:szCs w:val="24"/>
        </w:rPr>
      </w:pPr>
      <w:r w:rsidRPr="005D4F39">
        <w:rPr>
          <w:b/>
          <w:szCs w:val="24"/>
        </w:rPr>
        <w:t xml:space="preserve">Local </w:t>
      </w:r>
      <w:r w:rsidR="00D9539D" w:rsidRPr="005D4F39">
        <w:rPr>
          <w:b/>
          <w:szCs w:val="24"/>
        </w:rPr>
        <w:t>a</w:t>
      </w:r>
      <w:r w:rsidRPr="005D4F39">
        <w:rPr>
          <w:b/>
          <w:szCs w:val="24"/>
        </w:rPr>
        <w:t xml:space="preserve">ssociation: </w:t>
      </w:r>
      <w:sdt>
        <w:sdtPr>
          <w:rPr>
            <w:bCs/>
            <w:szCs w:val="24"/>
          </w:rPr>
          <w:id w:val="317859499"/>
          <w:placeholder>
            <w:docPart w:val="C1AA929971A04C0CAF39E3917D9BCAE1"/>
          </w:placeholder>
          <w:showingPlcHdr/>
        </w:sdtPr>
        <w:sdtContent>
          <w:r w:rsidRPr="005D4F39">
            <w:rPr>
              <w:rStyle w:val="PlaceholderText"/>
              <w:bCs/>
              <w:sz w:val="22"/>
              <w:szCs w:val="18"/>
            </w:rPr>
            <w:t>Click or tap here to enter text.</w:t>
          </w:r>
        </w:sdtContent>
      </w:sdt>
      <w:r w:rsidRPr="005D4F39">
        <w:rPr>
          <w:b/>
          <w:szCs w:val="24"/>
        </w:rPr>
        <w:t xml:space="preserve"> #: </w:t>
      </w:r>
      <w:sdt>
        <w:sdtPr>
          <w:rPr>
            <w:bCs/>
            <w:szCs w:val="24"/>
          </w:rPr>
          <w:id w:val="1663977018"/>
          <w:placeholder>
            <w:docPart w:val="383B11ED8939472C85B20A902C939C4D"/>
          </w:placeholder>
          <w:showingPlcHdr/>
        </w:sdtPr>
        <w:sdtContent>
          <w:r w:rsidRPr="005D4F39">
            <w:rPr>
              <w:rStyle w:val="PlaceholderText"/>
              <w:bCs/>
              <w:sz w:val="22"/>
              <w:szCs w:val="18"/>
            </w:rPr>
            <w:t>Click or tap here to enter text.</w:t>
          </w:r>
        </w:sdtContent>
      </w:sdt>
    </w:p>
    <w:p w14:paraId="6CE73DAB" w14:textId="7FF23931" w:rsidR="00E3640F" w:rsidRPr="005D4F39" w:rsidRDefault="00E3640F" w:rsidP="00E3640F">
      <w:pPr>
        <w:spacing w:line="480" w:lineRule="auto"/>
        <w:rPr>
          <w:szCs w:val="24"/>
        </w:rPr>
      </w:pPr>
      <w:r w:rsidRPr="005D4F39">
        <w:rPr>
          <w:b/>
          <w:bCs/>
          <w:szCs w:val="24"/>
        </w:rPr>
        <w:t xml:space="preserve">Contact </w:t>
      </w:r>
      <w:r w:rsidR="00D9539D" w:rsidRPr="005D4F39">
        <w:rPr>
          <w:b/>
          <w:bCs/>
          <w:szCs w:val="24"/>
        </w:rPr>
        <w:t>n</w:t>
      </w:r>
      <w:r w:rsidRPr="005D4F39">
        <w:rPr>
          <w:b/>
          <w:bCs/>
          <w:szCs w:val="24"/>
        </w:rPr>
        <w:t>ame:</w:t>
      </w:r>
      <w:r w:rsidRPr="005D4F39">
        <w:rPr>
          <w:szCs w:val="24"/>
        </w:rPr>
        <w:t xml:space="preserve"> </w:t>
      </w:r>
      <w:sdt>
        <w:sdtPr>
          <w:rPr>
            <w:szCs w:val="24"/>
          </w:rPr>
          <w:id w:val="296725331"/>
          <w:placeholder>
            <w:docPart w:val="1293E6F0C6564EBF8A7B1109FC32EBE3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57558F9C" w14:textId="787F0385" w:rsidR="00E3640F" w:rsidRPr="005D4F39" w:rsidRDefault="00E3640F" w:rsidP="00E3640F">
      <w:pPr>
        <w:spacing w:line="480" w:lineRule="auto"/>
        <w:rPr>
          <w:b/>
          <w:bCs/>
          <w:szCs w:val="24"/>
        </w:rPr>
      </w:pPr>
      <w:r w:rsidRPr="005D4F39">
        <w:rPr>
          <w:b/>
          <w:bCs/>
          <w:szCs w:val="24"/>
        </w:rPr>
        <w:t xml:space="preserve">Local president name: </w:t>
      </w:r>
      <w:sdt>
        <w:sdtPr>
          <w:rPr>
            <w:b/>
            <w:bCs/>
            <w:szCs w:val="24"/>
          </w:rPr>
          <w:id w:val="-282964831"/>
          <w:placeholder>
            <w:docPart w:val="BA49C6C8A9F943E384623E56BD184A12"/>
          </w:placeholder>
          <w:showingPlcHdr/>
        </w:sdtPr>
        <w:sdtContent>
          <w:r w:rsidRPr="005D4F39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45C6323E" w14:textId="39FD58E6" w:rsidR="00E3640F" w:rsidRPr="005D4F39" w:rsidRDefault="00E3640F" w:rsidP="00E3640F">
      <w:pPr>
        <w:spacing w:line="480" w:lineRule="auto"/>
        <w:rPr>
          <w:b/>
          <w:bCs/>
          <w:szCs w:val="24"/>
        </w:rPr>
      </w:pPr>
      <w:r w:rsidRPr="005D4F39">
        <w:rPr>
          <w:b/>
          <w:bCs/>
          <w:szCs w:val="24"/>
        </w:rPr>
        <w:t>Local president signature: _________________________</w:t>
      </w:r>
    </w:p>
    <w:p w14:paraId="7E35C8CC" w14:textId="2818B7F2" w:rsidR="00E3640F" w:rsidRPr="005D4F39" w:rsidRDefault="00E3640F" w:rsidP="00E3640F">
      <w:pPr>
        <w:spacing w:line="480" w:lineRule="auto"/>
        <w:rPr>
          <w:szCs w:val="24"/>
        </w:rPr>
      </w:pPr>
      <w:r w:rsidRPr="005D4F39">
        <w:rPr>
          <w:b/>
          <w:bCs/>
          <w:szCs w:val="24"/>
        </w:rPr>
        <w:t>Date:</w:t>
      </w:r>
      <w:r w:rsidRPr="005D4F39">
        <w:rPr>
          <w:szCs w:val="24"/>
        </w:rPr>
        <w:t xml:space="preserve"> </w:t>
      </w:r>
      <w:sdt>
        <w:sdtPr>
          <w:rPr>
            <w:szCs w:val="24"/>
          </w:rPr>
          <w:id w:val="1094819971"/>
          <w:placeholder>
            <w:docPart w:val="F6C008ADE4E34C37A7D9F13E5F7919FF"/>
          </w:placeholder>
          <w:showingPlcHdr/>
        </w:sdtPr>
        <w:sdtContent>
          <w:r w:rsidRPr="005D4F39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706527BA" w14:textId="3F8E0982" w:rsidR="00E3640F" w:rsidRDefault="00E3640F" w:rsidP="00E3640F">
      <w:pPr>
        <w:rPr>
          <w:i/>
          <w:iCs/>
          <w:sz w:val="20"/>
        </w:rPr>
      </w:pPr>
      <w:r w:rsidRPr="005D4F39">
        <w:rPr>
          <w:b/>
          <w:bCs/>
          <w:szCs w:val="24"/>
        </w:rPr>
        <w:t>Total grant request:</w:t>
      </w:r>
      <w:r w:rsidRPr="005D4F39">
        <w:rPr>
          <w:szCs w:val="24"/>
        </w:rPr>
        <w:t xml:space="preserve"> $</w:t>
      </w:r>
      <w:sdt>
        <w:sdtPr>
          <w:rPr>
            <w:szCs w:val="24"/>
          </w:rPr>
          <w:id w:val="-822814726"/>
          <w:placeholder>
            <w:docPart w:val="08392EB100824CBB8EEE35F15A2DFF1E"/>
          </w:placeholder>
          <w:showingPlcHdr/>
        </w:sdtPr>
        <w:sdtContent>
          <w:r w:rsidRPr="005D4F39">
            <w:rPr>
              <w:rStyle w:val="PlaceholderText"/>
              <w:sz w:val="22"/>
              <w:szCs w:val="18"/>
            </w:rPr>
            <w:t>Click or tap here to enter text.</w:t>
          </w:r>
        </w:sdtContent>
      </w:sdt>
      <w:r>
        <w:rPr>
          <w:sz w:val="26"/>
          <w:szCs w:val="26"/>
        </w:rPr>
        <w:br/>
      </w:r>
      <w:r w:rsidRPr="00E3640F">
        <w:rPr>
          <w:i/>
          <w:iCs/>
          <w:sz w:val="20"/>
        </w:rPr>
        <w:t>(maximum $6,000</w:t>
      </w:r>
      <w:r w:rsidR="00A904D0">
        <w:rPr>
          <w:i/>
          <w:iCs/>
          <w:sz w:val="20"/>
        </w:rPr>
        <w:t>—if</w:t>
      </w:r>
      <w:r w:rsidR="00B466CB">
        <w:rPr>
          <w:i/>
          <w:iCs/>
          <w:sz w:val="20"/>
        </w:rPr>
        <w:t xml:space="preserve"> this is a new program</w:t>
      </w:r>
      <w:r w:rsidR="00A904D0">
        <w:rPr>
          <w:i/>
          <w:iCs/>
          <w:sz w:val="20"/>
        </w:rPr>
        <w:t>,</w:t>
      </w:r>
      <w:r w:rsidR="00B466CB">
        <w:rPr>
          <w:i/>
          <w:iCs/>
          <w:sz w:val="20"/>
        </w:rPr>
        <w:t xml:space="preserve"> an additional $4,000 is available for release time costs)</w:t>
      </w:r>
    </w:p>
    <w:p w14:paraId="18DD2461" w14:textId="76C955BB" w:rsidR="00B466CB" w:rsidRDefault="00B466CB" w:rsidP="00E3640F">
      <w:pPr>
        <w:pBdr>
          <w:bottom w:val="single" w:sz="12" w:space="1" w:color="auto"/>
        </w:pBdr>
        <w:rPr>
          <w:i/>
          <w:iCs/>
          <w:sz w:val="20"/>
        </w:rPr>
      </w:pPr>
    </w:p>
    <w:p w14:paraId="2D93E334" w14:textId="77777777" w:rsidR="00C36B9A" w:rsidRDefault="00C36B9A" w:rsidP="00E3640F">
      <w:pPr>
        <w:rPr>
          <w:i/>
          <w:iCs/>
          <w:sz w:val="20"/>
        </w:rPr>
      </w:pPr>
    </w:p>
    <w:p w14:paraId="2390AB6C" w14:textId="470F9A97" w:rsidR="00B52E03" w:rsidRPr="00A904D0" w:rsidRDefault="00B466CB" w:rsidP="00A904D0">
      <w:pPr>
        <w:ind w:right="360"/>
        <w:rPr>
          <w:b/>
          <w:bCs/>
          <w:sz w:val="22"/>
          <w:szCs w:val="18"/>
        </w:rPr>
      </w:pPr>
      <w:r w:rsidRPr="00A904D0">
        <w:rPr>
          <w:b/>
          <w:bCs/>
          <w:sz w:val="22"/>
          <w:szCs w:val="18"/>
        </w:rPr>
        <w:t>That the BCTF provide locals with an Indigenous Mentorship Program Grant on the following basis:</w:t>
      </w:r>
    </w:p>
    <w:p w14:paraId="686FA0B2" w14:textId="094E0434" w:rsidR="008F13DA" w:rsidRPr="00A904D0" w:rsidRDefault="008F13DA" w:rsidP="008F13DA">
      <w:pPr>
        <w:rPr>
          <w:sz w:val="22"/>
          <w:szCs w:val="18"/>
        </w:rPr>
      </w:pPr>
      <w:r w:rsidRPr="00A904D0">
        <w:rPr>
          <w:sz w:val="22"/>
          <w:szCs w:val="18"/>
        </w:rPr>
        <w:t>1.   A grant for:</w:t>
      </w:r>
    </w:p>
    <w:p w14:paraId="1D74BC16" w14:textId="77777777" w:rsidR="008F13DA" w:rsidRPr="00A904D0" w:rsidRDefault="008F13DA" w:rsidP="008F13DA">
      <w:pPr>
        <w:pStyle w:val="ListParagraph"/>
        <w:numPr>
          <w:ilvl w:val="1"/>
          <w:numId w:val="27"/>
        </w:numPr>
        <w:ind w:left="720"/>
        <w:rPr>
          <w:rFonts w:ascii="Mulish" w:hAnsi="Mulish" w:cs="Mulish"/>
          <w:color w:val="000000"/>
          <w:sz w:val="22"/>
          <w:szCs w:val="18"/>
        </w:rPr>
      </w:pPr>
      <w:r w:rsidRPr="00A904D0">
        <w:rPr>
          <w:rFonts w:ascii="Mulish" w:hAnsi="Mulish"/>
          <w:sz w:val="22"/>
          <w:szCs w:val="18"/>
        </w:rPr>
        <w:t>up to $6,000 for the existing costs of the program</w:t>
      </w:r>
    </w:p>
    <w:p w14:paraId="22604F4B" w14:textId="4A202071" w:rsidR="008F13DA" w:rsidRPr="00A904D0" w:rsidRDefault="008F13DA" w:rsidP="008F13DA">
      <w:pPr>
        <w:pStyle w:val="ListParagraph"/>
        <w:numPr>
          <w:ilvl w:val="1"/>
          <w:numId w:val="27"/>
        </w:numPr>
        <w:ind w:left="720"/>
        <w:rPr>
          <w:rFonts w:ascii="Mulish" w:hAnsi="Mulish" w:cs="Mulish"/>
          <w:color w:val="000000"/>
          <w:sz w:val="22"/>
          <w:szCs w:val="18"/>
        </w:rPr>
      </w:pPr>
      <w:r w:rsidRPr="00A904D0">
        <w:rPr>
          <w:rFonts w:ascii="Mulish" w:hAnsi="Mulish"/>
          <w:sz w:val="22"/>
          <w:szCs w:val="18"/>
        </w:rPr>
        <w:t xml:space="preserve">an additional one-time </w:t>
      </w:r>
      <w:r w:rsidR="00A904D0">
        <w:rPr>
          <w:rFonts w:ascii="Mulish" w:hAnsi="Mulish"/>
          <w:sz w:val="22"/>
          <w:szCs w:val="18"/>
        </w:rPr>
        <w:t xml:space="preserve">amount of </w:t>
      </w:r>
      <w:r w:rsidRPr="00A904D0">
        <w:rPr>
          <w:rFonts w:ascii="Mulish" w:hAnsi="Mulish"/>
          <w:sz w:val="22"/>
          <w:szCs w:val="18"/>
        </w:rPr>
        <w:t>$4,000</w:t>
      </w:r>
      <w:r w:rsidR="00A904D0">
        <w:rPr>
          <w:rFonts w:ascii="Mulish" w:hAnsi="Mulish"/>
          <w:sz w:val="22"/>
          <w:szCs w:val="18"/>
        </w:rPr>
        <w:t xml:space="preserve"> is available</w:t>
      </w:r>
      <w:r w:rsidRPr="00A904D0">
        <w:rPr>
          <w:rFonts w:ascii="Mulish" w:hAnsi="Mulish"/>
          <w:sz w:val="22"/>
          <w:szCs w:val="18"/>
        </w:rPr>
        <w:t xml:space="preserve"> for locals intending to create a new Indigenous Mentorship Program</w:t>
      </w:r>
      <w:r w:rsidR="00A904D0">
        <w:rPr>
          <w:rFonts w:ascii="Mulish" w:hAnsi="Mulish"/>
          <w:sz w:val="22"/>
          <w:szCs w:val="18"/>
        </w:rPr>
        <w:t>, to cover</w:t>
      </w:r>
      <w:r w:rsidRPr="00A904D0">
        <w:rPr>
          <w:rFonts w:ascii="Mulish" w:hAnsi="Mulish"/>
          <w:sz w:val="22"/>
          <w:szCs w:val="18"/>
        </w:rPr>
        <w:t xml:space="preserve"> release time costs related to planning and recruiting.</w:t>
      </w:r>
    </w:p>
    <w:p w14:paraId="63CEA5AB" w14:textId="49DBB16B" w:rsidR="008F13DA" w:rsidRPr="00A904D0" w:rsidRDefault="008F13DA" w:rsidP="008F13DA">
      <w:pPr>
        <w:ind w:left="360" w:hanging="360"/>
        <w:rPr>
          <w:sz w:val="22"/>
          <w:szCs w:val="18"/>
        </w:rPr>
      </w:pPr>
      <w:r w:rsidRPr="00A904D0">
        <w:rPr>
          <w:sz w:val="22"/>
          <w:szCs w:val="18"/>
        </w:rPr>
        <w:t xml:space="preserve">2.  </w:t>
      </w:r>
      <w:r w:rsidR="00A904D0">
        <w:rPr>
          <w:sz w:val="22"/>
          <w:szCs w:val="18"/>
        </w:rPr>
        <w:tab/>
      </w:r>
      <w:r w:rsidRPr="00A904D0">
        <w:rPr>
          <w:sz w:val="22"/>
          <w:szCs w:val="18"/>
        </w:rPr>
        <w:t>The grant is intended to support the local’s creation of</w:t>
      </w:r>
      <w:r w:rsidR="00A904D0">
        <w:rPr>
          <w:sz w:val="22"/>
          <w:szCs w:val="18"/>
        </w:rPr>
        <w:t>,</w:t>
      </w:r>
      <w:r w:rsidRPr="00A904D0">
        <w:rPr>
          <w:sz w:val="22"/>
          <w:szCs w:val="18"/>
        </w:rPr>
        <w:t xml:space="preserve"> and/or the continuation</w:t>
      </w:r>
      <w:r w:rsidR="00A904D0">
        <w:rPr>
          <w:sz w:val="22"/>
          <w:szCs w:val="18"/>
        </w:rPr>
        <w:t>,</w:t>
      </w:r>
      <w:r w:rsidRPr="00A904D0">
        <w:rPr>
          <w:sz w:val="22"/>
          <w:szCs w:val="18"/>
        </w:rPr>
        <w:t xml:space="preserve"> of an Indigenous Mentorship Program within the local</w:t>
      </w:r>
      <w:r w:rsidR="00A904D0">
        <w:rPr>
          <w:sz w:val="22"/>
          <w:szCs w:val="18"/>
        </w:rPr>
        <w:t>,</w:t>
      </w:r>
      <w:r w:rsidRPr="00A904D0">
        <w:rPr>
          <w:sz w:val="22"/>
          <w:szCs w:val="18"/>
        </w:rPr>
        <w:t xml:space="preserve"> </w:t>
      </w:r>
      <w:r w:rsidRPr="00A904D0">
        <w:rPr>
          <w:rFonts w:cs="Mulish"/>
          <w:color w:val="000000"/>
          <w:sz w:val="22"/>
          <w:szCs w:val="18"/>
        </w:rPr>
        <w:t>with the intention of encouraging Indigenous teachers to connect, gather, gain support, cultivate community, heal, and create a sense of belonging within a culturally safe place to journey as Indigenous educators.</w:t>
      </w:r>
    </w:p>
    <w:p w14:paraId="09B67E85" w14:textId="77777777" w:rsidR="008F13DA" w:rsidRPr="00A904D0" w:rsidRDefault="008F13DA" w:rsidP="008F13DA">
      <w:pPr>
        <w:ind w:left="360" w:hanging="360"/>
        <w:rPr>
          <w:sz w:val="22"/>
          <w:szCs w:val="18"/>
        </w:rPr>
      </w:pPr>
      <w:r w:rsidRPr="00A904D0">
        <w:rPr>
          <w:sz w:val="22"/>
          <w:szCs w:val="18"/>
        </w:rPr>
        <w:t>3.   Locals are encouraged to incorporate the Federation’s Aboriginal Lens, the Aboriginal Ways of Knowing and Being, Federation workshops, and the Local Education Enhancement Agreement (where applicable).</w:t>
      </w:r>
    </w:p>
    <w:p w14:paraId="39206F49" w14:textId="77777777" w:rsidR="008F13DA" w:rsidRPr="00A904D0" w:rsidRDefault="008F13DA" w:rsidP="008F13DA">
      <w:pPr>
        <w:rPr>
          <w:sz w:val="22"/>
          <w:szCs w:val="18"/>
        </w:rPr>
      </w:pPr>
      <w:r w:rsidRPr="00A904D0">
        <w:rPr>
          <w:sz w:val="22"/>
          <w:szCs w:val="18"/>
        </w:rPr>
        <w:t>4.   Locals are encouraged to involve the following members throughout the initiative:</w:t>
      </w:r>
    </w:p>
    <w:p w14:paraId="2C5A1B7D" w14:textId="77777777" w:rsidR="008F13DA" w:rsidRPr="00A904D0" w:rsidRDefault="008F13DA" w:rsidP="008F13DA">
      <w:pPr>
        <w:ind w:firstLine="360"/>
        <w:rPr>
          <w:sz w:val="22"/>
          <w:szCs w:val="18"/>
        </w:rPr>
      </w:pPr>
      <w:r w:rsidRPr="00A904D0">
        <w:rPr>
          <w:sz w:val="22"/>
          <w:szCs w:val="18"/>
        </w:rPr>
        <w:t>a.   the local contact for Aboriginal education</w:t>
      </w:r>
    </w:p>
    <w:p w14:paraId="17DD4754" w14:textId="77777777" w:rsidR="008F13DA" w:rsidRPr="00A904D0" w:rsidRDefault="008F13DA" w:rsidP="008F13DA">
      <w:pPr>
        <w:ind w:firstLine="360"/>
        <w:rPr>
          <w:sz w:val="22"/>
          <w:szCs w:val="18"/>
        </w:rPr>
      </w:pPr>
      <w:r w:rsidRPr="00A904D0">
        <w:rPr>
          <w:sz w:val="22"/>
          <w:szCs w:val="18"/>
        </w:rPr>
        <w:t>b.</w:t>
      </w:r>
      <w:r w:rsidRPr="00A904D0">
        <w:rPr>
          <w:sz w:val="22"/>
          <w:szCs w:val="18"/>
        </w:rPr>
        <w:tab/>
        <w:t>Aboriginal teachers.</w:t>
      </w:r>
    </w:p>
    <w:p w14:paraId="1F062ED8" w14:textId="77777777" w:rsidR="008F13DA" w:rsidRPr="00A904D0" w:rsidRDefault="008F13DA" w:rsidP="008F13DA">
      <w:pPr>
        <w:tabs>
          <w:tab w:val="left" w:pos="360"/>
        </w:tabs>
        <w:ind w:left="360" w:hanging="360"/>
        <w:rPr>
          <w:sz w:val="22"/>
          <w:szCs w:val="18"/>
        </w:rPr>
      </w:pPr>
      <w:r w:rsidRPr="00A904D0">
        <w:rPr>
          <w:sz w:val="22"/>
          <w:szCs w:val="18"/>
        </w:rPr>
        <w:t>5.   Locals will be reimbursed for costs such as release time (e.g., meeting with the community and teachers), honorariums (e.g., Elders, Knowledge Keepers, speakers), food and non-alcoholic beverages, supplies, and venue rentals.</w:t>
      </w:r>
    </w:p>
    <w:p w14:paraId="4B3FD954" w14:textId="77777777" w:rsidR="008F13DA" w:rsidRPr="00A904D0" w:rsidRDefault="008F13DA" w:rsidP="008F13DA">
      <w:pPr>
        <w:rPr>
          <w:sz w:val="22"/>
          <w:szCs w:val="18"/>
        </w:rPr>
      </w:pPr>
      <w:r w:rsidRPr="00A904D0">
        <w:rPr>
          <w:sz w:val="22"/>
          <w:szCs w:val="18"/>
        </w:rPr>
        <w:t xml:space="preserve">6.   Restrictions on claimable costs: </w:t>
      </w:r>
    </w:p>
    <w:p w14:paraId="6B814294" w14:textId="77777777" w:rsidR="008F13DA" w:rsidRPr="00A904D0" w:rsidRDefault="008F13DA" w:rsidP="008F13DA">
      <w:pPr>
        <w:pStyle w:val="ListParagraph"/>
        <w:numPr>
          <w:ilvl w:val="1"/>
          <w:numId w:val="28"/>
        </w:numPr>
        <w:ind w:left="720"/>
        <w:rPr>
          <w:rFonts w:ascii="Mulish" w:hAnsi="Mulish"/>
          <w:sz w:val="22"/>
          <w:szCs w:val="18"/>
        </w:rPr>
      </w:pPr>
      <w:r w:rsidRPr="00A904D0">
        <w:rPr>
          <w:rFonts w:ascii="Mulish" w:hAnsi="Mulish"/>
          <w:sz w:val="22"/>
          <w:szCs w:val="18"/>
        </w:rPr>
        <w:lastRenderedPageBreak/>
        <w:t>locals may not claim for any portion of the ongoing cost of regularly released officers.</w:t>
      </w:r>
    </w:p>
    <w:p w14:paraId="58E42A84" w14:textId="77777777" w:rsidR="008F13DA" w:rsidRPr="00A904D0" w:rsidRDefault="008F13DA" w:rsidP="008F13DA">
      <w:pPr>
        <w:pStyle w:val="ListParagraph"/>
        <w:numPr>
          <w:ilvl w:val="1"/>
          <w:numId w:val="28"/>
        </w:numPr>
        <w:ind w:left="720"/>
        <w:rPr>
          <w:rFonts w:ascii="Mulish" w:hAnsi="Mulish"/>
          <w:sz w:val="22"/>
          <w:szCs w:val="18"/>
        </w:rPr>
      </w:pPr>
      <w:r w:rsidRPr="00A904D0">
        <w:rPr>
          <w:rFonts w:ascii="Mulish" w:hAnsi="Mulish"/>
          <w:sz w:val="22"/>
          <w:szCs w:val="18"/>
        </w:rPr>
        <w:t>compensation for released officers and office support staff salaries.</w:t>
      </w:r>
    </w:p>
    <w:p w14:paraId="443FE272" w14:textId="77777777" w:rsidR="008F13DA" w:rsidRPr="00A904D0" w:rsidRDefault="008F13DA" w:rsidP="008F13DA">
      <w:pPr>
        <w:pStyle w:val="ListParagraph"/>
        <w:numPr>
          <w:ilvl w:val="1"/>
          <w:numId w:val="28"/>
        </w:numPr>
        <w:ind w:left="720"/>
        <w:rPr>
          <w:rFonts w:ascii="Mulish" w:hAnsi="Mulish"/>
          <w:sz w:val="22"/>
          <w:szCs w:val="18"/>
        </w:rPr>
      </w:pPr>
      <w:r w:rsidRPr="00A904D0">
        <w:rPr>
          <w:rFonts w:ascii="Mulish" w:hAnsi="Mulish"/>
          <w:sz w:val="22"/>
          <w:szCs w:val="18"/>
        </w:rPr>
        <w:t>costs related to regularly scheduled meetings and governance meetings.</w:t>
      </w:r>
    </w:p>
    <w:p w14:paraId="61DEF6BE" w14:textId="77777777" w:rsidR="008F13DA" w:rsidRPr="00A904D0" w:rsidRDefault="008F13DA" w:rsidP="008F13DA">
      <w:pPr>
        <w:pStyle w:val="ListParagraph"/>
        <w:numPr>
          <w:ilvl w:val="1"/>
          <w:numId w:val="28"/>
        </w:numPr>
        <w:ind w:left="720"/>
        <w:rPr>
          <w:rFonts w:ascii="Mulish" w:hAnsi="Mulish"/>
          <w:sz w:val="22"/>
          <w:szCs w:val="18"/>
        </w:rPr>
      </w:pPr>
      <w:r w:rsidRPr="00A904D0">
        <w:rPr>
          <w:rFonts w:ascii="Mulish" w:hAnsi="Mulish"/>
          <w:sz w:val="22"/>
          <w:szCs w:val="18"/>
        </w:rPr>
        <w:t>cash or cash equivalents (e.g., gift cards) as compensation or gifts to members and participants of the program.</w:t>
      </w:r>
    </w:p>
    <w:p w14:paraId="41ACD43B" w14:textId="77777777" w:rsidR="008F13DA" w:rsidRPr="00A904D0" w:rsidRDefault="008F13DA" w:rsidP="008F13DA">
      <w:pPr>
        <w:ind w:left="360" w:hanging="360"/>
        <w:rPr>
          <w:sz w:val="22"/>
          <w:szCs w:val="18"/>
        </w:rPr>
      </w:pPr>
      <w:r w:rsidRPr="00A904D0">
        <w:rPr>
          <w:sz w:val="22"/>
          <w:szCs w:val="18"/>
        </w:rPr>
        <w:t>7.   Locals are requested to submit a summary report of the project when submitting their invoices and expenses for reimbursement.</w:t>
      </w:r>
    </w:p>
    <w:p w14:paraId="28A5F812" w14:textId="77777777" w:rsidR="00B52E03" w:rsidRDefault="00B52E03" w:rsidP="00B52E03">
      <w:pPr>
        <w:pBdr>
          <w:bottom w:val="single" w:sz="12" w:space="1" w:color="auto"/>
        </w:pBdr>
        <w:rPr>
          <w:b/>
          <w:szCs w:val="24"/>
        </w:rPr>
      </w:pPr>
    </w:p>
    <w:p w14:paraId="0ADDD7C6" w14:textId="77777777" w:rsidR="00C36B9A" w:rsidRPr="00A904D0" w:rsidRDefault="00C36B9A" w:rsidP="00B52E03">
      <w:pPr>
        <w:rPr>
          <w:b/>
          <w:szCs w:val="24"/>
        </w:rPr>
      </w:pPr>
    </w:p>
    <w:p w14:paraId="022A85D0" w14:textId="77777777" w:rsidR="00B52E03" w:rsidRPr="00A904D0" w:rsidRDefault="00B52E03" w:rsidP="005D4F39">
      <w:pPr>
        <w:jc w:val="center"/>
        <w:rPr>
          <w:b/>
          <w:sz w:val="22"/>
          <w:szCs w:val="22"/>
        </w:rPr>
      </w:pPr>
      <w:r w:rsidRPr="00A904D0">
        <w:rPr>
          <w:b/>
          <w:sz w:val="22"/>
          <w:szCs w:val="22"/>
        </w:rPr>
        <w:t xml:space="preserve">Please return completed grant application form by email to </w:t>
      </w:r>
      <w:hyperlink r:id="rId8" w:history="1">
        <w:r w:rsidRPr="00A904D0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A904D0">
        <w:rPr>
          <w:b/>
          <w:sz w:val="22"/>
          <w:szCs w:val="22"/>
        </w:rPr>
        <w:t>.</w:t>
      </w:r>
    </w:p>
    <w:p w14:paraId="2BABF82B" w14:textId="7F5C4FFA" w:rsidR="00AB45FA" w:rsidRDefault="00AB45FA" w:rsidP="002B5B64">
      <w:pPr>
        <w:rPr>
          <w:b/>
          <w:szCs w:val="24"/>
        </w:rPr>
      </w:pPr>
    </w:p>
    <w:p w14:paraId="2F0E8E8A" w14:textId="038E28DB" w:rsidR="007973E2" w:rsidRPr="007973E2" w:rsidRDefault="007973E2" w:rsidP="007973E2">
      <w:pPr>
        <w:pBdr>
          <w:bottom w:val="single" w:sz="4" w:space="1" w:color="auto"/>
        </w:pBdr>
        <w:rPr>
          <w:b/>
          <w:bCs/>
        </w:rPr>
      </w:pPr>
      <w:r w:rsidRPr="007973E2">
        <w:rPr>
          <w:b/>
          <w:bCs/>
        </w:rPr>
        <w:t>Project Overview</w:t>
      </w:r>
    </w:p>
    <w:p w14:paraId="6E9E0B7B" w14:textId="5DB79072" w:rsidR="007973E2" w:rsidRDefault="007973E2" w:rsidP="007973E2"/>
    <w:p w14:paraId="36067815" w14:textId="47EC77D3" w:rsidR="00D462F6" w:rsidRDefault="00D462F6" w:rsidP="007973E2">
      <w:pPr>
        <w:rPr>
          <w:b/>
          <w:bCs/>
        </w:rPr>
      </w:pPr>
      <w:r>
        <w:rPr>
          <w:b/>
          <w:bCs/>
        </w:rPr>
        <w:t>Is this a new or existing Indigenous Mentorship Program?</w:t>
      </w:r>
    </w:p>
    <w:p w14:paraId="55BDBCA2" w14:textId="6AFA6AAA" w:rsidR="00D462F6" w:rsidRDefault="00D462F6" w:rsidP="007973E2">
      <w:pPr>
        <w:rPr>
          <w:b/>
          <w:bCs/>
        </w:rPr>
      </w:pPr>
    </w:p>
    <w:p w14:paraId="23DAF777" w14:textId="2A7EC010" w:rsidR="00D462F6" w:rsidRPr="00D462F6" w:rsidRDefault="00D462F6" w:rsidP="007973E2">
      <w:r>
        <w:t xml:space="preserve">New </w:t>
      </w:r>
      <w:sdt>
        <w:sdtPr>
          <w:id w:val="11764658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/ Existing </w:t>
      </w:r>
      <w:sdt>
        <w:sdtPr>
          <w:id w:val="-4918032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BA64FD8" w14:textId="77777777" w:rsidR="00D462F6" w:rsidRDefault="00D462F6" w:rsidP="007973E2"/>
    <w:p w14:paraId="13F0310A" w14:textId="20B33C19" w:rsidR="0082687A" w:rsidRDefault="00DF07BB" w:rsidP="007973E2">
      <w:pPr>
        <w:rPr>
          <w:rFonts w:cs="Mulish"/>
          <w:color w:val="000000"/>
        </w:rPr>
      </w:pPr>
      <w:r w:rsidRPr="00DF07BB">
        <w:rPr>
          <w:b/>
          <w:bCs/>
        </w:rPr>
        <w:t xml:space="preserve">Describe your </w:t>
      </w:r>
      <w:r>
        <w:rPr>
          <w:b/>
          <w:bCs/>
        </w:rPr>
        <w:t>Indigenous Mentorship P</w:t>
      </w:r>
      <w:r w:rsidRPr="00DF07BB">
        <w:rPr>
          <w:b/>
          <w:bCs/>
        </w:rPr>
        <w:t>rogram</w:t>
      </w:r>
      <w:r>
        <w:t xml:space="preserve"> (e.g.,</w:t>
      </w:r>
      <w:r w:rsidR="001B35CF">
        <w:t xml:space="preserve"> intended activities</w:t>
      </w:r>
      <w:r w:rsidR="00D462F6">
        <w:t xml:space="preserve">, </w:t>
      </w:r>
      <w:r w:rsidR="00930D01">
        <w:t xml:space="preserve">identified </w:t>
      </w:r>
      <w:r w:rsidR="001B35CF">
        <w:t>needs</w:t>
      </w:r>
      <w:r w:rsidR="00D462F6">
        <w:t>,</w:t>
      </w:r>
      <w:r w:rsidR="0082687A">
        <w:t xml:space="preserve"> and how the program will encourage </w:t>
      </w:r>
      <w:r w:rsidR="0082687A" w:rsidRPr="008F13DA">
        <w:rPr>
          <w:rFonts w:cs="Mulish"/>
          <w:color w:val="000000"/>
        </w:rPr>
        <w:t xml:space="preserve">Indigenous teachers to connect, gather, </w:t>
      </w:r>
      <w:r w:rsidR="00930D01">
        <w:rPr>
          <w:rFonts w:cs="Mulish"/>
          <w:color w:val="000000"/>
        </w:rPr>
        <w:t>receive</w:t>
      </w:r>
      <w:r w:rsidR="0082687A" w:rsidRPr="008F13DA">
        <w:rPr>
          <w:rFonts w:cs="Mulish"/>
          <w:color w:val="000000"/>
        </w:rPr>
        <w:t xml:space="preserve"> support, cultivate community, heal, and </w:t>
      </w:r>
      <w:r w:rsidR="00930D01">
        <w:rPr>
          <w:rFonts w:cs="Mulish"/>
          <w:color w:val="000000"/>
        </w:rPr>
        <w:t>foster</w:t>
      </w:r>
      <w:r w:rsidR="0082687A" w:rsidRPr="008F13DA">
        <w:rPr>
          <w:rFonts w:cs="Mulish"/>
          <w:color w:val="000000"/>
        </w:rPr>
        <w:t xml:space="preserve"> a sense of belonging within a culturally safe place </w:t>
      </w:r>
      <w:r w:rsidR="00930D01">
        <w:rPr>
          <w:rFonts w:cs="Mulish"/>
          <w:color w:val="000000"/>
        </w:rPr>
        <w:t xml:space="preserve">as they </w:t>
      </w:r>
      <w:r w:rsidR="0082687A" w:rsidRPr="008F13DA">
        <w:rPr>
          <w:rFonts w:cs="Mulish"/>
          <w:color w:val="000000"/>
        </w:rPr>
        <w:t>journey as Indigenous educators</w:t>
      </w:r>
      <w:r>
        <w:rPr>
          <w:rFonts w:cs="Mulish"/>
          <w:color w:val="000000"/>
        </w:rPr>
        <w:t>)</w:t>
      </w:r>
      <w:r w:rsidR="0082687A">
        <w:rPr>
          <w:rFonts w:cs="Mulish"/>
          <w:color w:val="000000"/>
        </w:rPr>
        <w:t>:</w:t>
      </w:r>
    </w:p>
    <w:p w14:paraId="59A13EDA" w14:textId="77777777" w:rsidR="00360839" w:rsidRPr="00146886" w:rsidRDefault="00360839" w:rsidP="007973E2">
      <w:pPr>
        <w:rPr>
          <w:rFonts w:cs="Mulish"/>
          <w:color w:val="000000"/>
        </w:rPr>
      </w:pPr>
    </w:p>
    <w:tbl>
      <w:tblPr>
        <w:tblStyle w:val="TableGrid"/>
        <w:tblW w:w="9371" w:type="dxa"/>
        <w:tblLayout w:type="fixed"/>
        <w:tblLook w:val="04A0" w:firstRow="1" w:lastRow="0" w:firstColumn="1" w:lastColumn="0" w:noHBand="0" w:noVBand="1"/>
      </w:tblPr>
      <w:tblGrid>
        <w:gridCol w:w="9371"/>
      </w:tblGrid>
      <w:tr w:rsidR="00B227FC" w14:paraId="5FDD6D5F" w14:textId="77777777" w:rsidTr="00C36B9A">
        <w:trPr>
          <w:trHeight w:val="5813"/>
        </w:trPr>
        <w:sdt>
          <w:sdtPr>
            <w:id w:val="120274072"/>
            <w:placeholder>
              <w:docPart w:val="46657B26F1854B16B32504EBF487D7A7"/>
            </w:placeholder>
            <w:showingPlcHdr/>
          </w:sdtPr>
          <w:sdtContent>
            <w:tc>
              <w:tcPr>
                <w:tcW w:w="9371" w:type="dxa"/>
              </w:tcPr>
              <w:p w14:paraId="1F0A0E90" w14:textId="35E2762D" w:rsidR="00B227FC" w:rsidRDefault="00481F77" w:rsidP="007973E2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F02DDEF" w14:textId="77777777" w:rsidR="00930D01" w:rsidRDefault="00930D01" w:rsidP="00930D01">
      <w:pPr>
        <w:rPr>
          <w:b/>
          <w:bCs/>
        </w:rPr>
      </w:pPr>
    </w:p>
    <w:p w14:paraId="4460506A" w14:textId="77777777" w:rsidR="005D4F39" w:rsidRDefault="005D4F39">
      <w:pPr>
        <w:rPr>
          <w:b/>
          <w:bCs/>
        </w:rPr>
      </w:pPr>
      <w:r>
        <w:rPr>
          <w:b/>
          <w:bCs/>
        </w:rPr>
        <w:br w:type="page"/>
      </w:r>
    </w:p>
    <w:p w14:paraId="516429AF" w14:textId="77459B36" w:rsidR="004B0203" w:rsidRPr="00622B0B" w:rsidRDefault="001B35CF" w:rsidP="00930D01">
      <w:pPr>
        <w:rPr>
          <w:b/>
          <w:bCs/>
        </w:rPr>
      </w:pPr>
      <w:r>
        <w:rPr>
          <w:b/>
          <w:bCs/>
        </w:rPr>
        <w:lastRenderedPageBreak/>
        <w:t xml:space="preserve">Proposed </w:t>
      </w:r>
      <w:r w:rsidR="0094650F">
        <w:rPr>
          <w:b/>
          <w:bCs/>
        </w:rPr>
        <w:t>P</w:t>
      </w:r>
      <w:r w:rsidR="004B0203" w:rsidRPr="00622B0B">
        <w:rPr>
          <w:b/>
          <w:bCs/>
        </w:rPr>
        <w:t xml:space="preserve">roject </w:t>
      </w:r>
      <w:r w:rsidR="0094650F">
        <w:rPr>
          <w:b/>
          <w:bCs/>
        </w:rPr>
        <w:t>B</w:t>
      </w:r>
      <w:r w:rsidR="004B0203" w:rsidRPr="00622B0B">
        <w:rPr>
          <w:b/>
          <w:bCs/>
        </w:rPr>
        <w:t>udget</w:t>
      </w:r>
    </w:p>
    <w:p w14:paraId="0D77ADE3" w14:textId="504DA848" w:rsidR="004B0203" w:rsidRDefault="004B0203" w:rsidP="00481F77">
      <w:pPr>
        <w:rPr>
          <w:b/>
          <w:bCs/>
        </w:rPr>
      </w:pPr>
    </w:p>
    <w:p w14:paraId="4E3DB8E2" w14:textId="36116682" w:rsidR="00D462F6" w:rsidRPr="00472FA3" w:rsidRDefault="00D462F6" w:rsidP="00481F77">
      <w:pPr>
        <w:rPr>
          <w:b/>
          <w:bCs/>
        </w:rPr>
      </w:pPr>
      <w:r w:rsidRPr="00472FA3">
        <w:rPr>
          <w:b/>
          <w:bCs/>
        </w:rPr>
        <w:t>Section A</w:t>
      </w:r>
      <w:r w:rsidR="00172DFF">
        <w:rPr>
          <w:b/>
          <w:bCs/>
        </w:rPr>
        <w:t>—</w:t>
      </w:r>
      <w:r w:rsidRPr="00472FA3">
        <w:rPr>
          <w:b/>
          <w:bCs/>
        </w:rPr>
        <w:t>program start-up costs</w:t>
      </w:r>
    </w:p>
    <w:p w14:paraId="31CC0049" w14:textId="31FC889F" w:rsidR="00D462F6" w:rsidRDefault="00D462F6" w:rsidP="00481F77">
      <w:pPr>
        <w:rPr>
          <w:b/>
          <w:bCs/>
        </w:rPr>
      </w:pPr>
      <w:r>
        <w:t>L</w:t>
      </w:r>
      <w:r w:rsidRPr="008F13DA">
        <w:t>ocals intending to create a new Indigenous Mentorship Program</w:t>
      </w:r>
      <w:r>
        <w:t xml:space="preserve"> may claim for up to </w:t>
      </w:r>
      <w:r w:rsidRPr="008F13DA">
        <w:t>an additional one-time</w:t>
      </w:r>
      <w:r>
        <w:t xml:space="preserve"> </w:t>
      </w:r>
      <w:r w:rsidR="00674F61">
        <w:t xml:space="preserve">amount of </w:t>
      </w:r>
      <w:r w:rsidRPr="008F13DA">
        <w:t>$4,000</w:t>
      </w:r>
      <w:r>
        <w:t xml:space="preserve"> for</w:t>
      </w:r>
      <w:r w:rsidRPr="008F13DA">
        <w:t xml:space="preserve"> release time costs related to planning and recruiting</w:t>
      </w:r>
      <w:r>
        <w:t>.</w:t>
      </w:r>
    </w:p>
    <w:p w14:paraId="2C52065A" w14:textId="10772840" w:rsidR="00D462F6" w:rsidRDefault="00D462F6" w:rsidP="00481F7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B25086" w14:paraId="5A23945E" w14:textId="77777777" w:rsidTr="00D22548">
        <w:tc>
          <w:tcPr>
            <w:tcW w:w="6745" w:type="dxa"/>
          </w:tcPr>
          <w:p w14:paraId="329C7AE9" w14:textId="77777777" w:rsidR="00B25086" w:rsidRPr="00622B0B" w:rsidRDefault="00B25086" w:rsidP="00D225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605" w:type="dxa"/>
          </w:tcPr>
          <w:p w14:paraId="38240D6B" w14:textId="77777777" w:rsidR="00B25086" w:rsidRPr="00622B0B" w:rsidRDefault="00B25086" w:rsidP="00D22548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>Cost</w:t>
            </w:r>
          </w:p>
        </w:tc>
      </w:tr>
      <w:tr w:rsidR="00B25086" w14:paraId="0650C24A" w14:textId="77777777" w:rsidTr="00D22548">
        <w:sdt>
          <w:sdtPr>
            <w:id w:val="-1703849330"/>
            <w:placeholder>
              <w:docPart w:val="B7FC6866CACB4C6BBC4BD09BD4A02095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1FFB377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30825361"/>
            <w:placeholder>
              <w:docPart w:val="1C06D7F80FDB456AA55B937B57A43D94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6994A37C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376D8DE2" w14:textId="77777777" w:rsidTr="00D22548">
        <w:sdt>
          <w:sdtPr>
            <w:id w:val="-267701931"/>
            <w:placeholder>
              <w:docPart w:val="5424699374CF4919B70E73BA442F21F8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633A361F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867137513"/>
            <w:placeholder>
              <w:docPart w:val="3B497B87A89B4422950F8151BC5A83B5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4B3B27AA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1B2325F5" w14:textId="77777777" w:rsidTr="00D22548">
        <w:sdt>
          <w:sdtPr>
            <w:id w:val="724947837"/>
            <w:placeholder>
              <w:docPart w:val="296B084043554C5786543B49CE39FE5B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00E8EAE0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758824591"/>
            <w:placeholder>
              <w:docPart w:val="E81BD9CCB6DA473F970577354E43ABFF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028749B4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6E2CDA9D" w14:textId="77777777" w:rsidTr="00D22548">
        <w:sdt>
          <w:sdtPr>
            <w:id w:val="-366910592"/>
            <w:placeholder>
              <w:docPart w:val="EFE11D97C2D64489B32A5216840D1F87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E73E362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17237824"/>
            <w:placeholder>
              <w:docPart w:val="108628D41EF5451485055CCE86539E9E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2EE6FAB6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3FAD1608" w14:textId="77777777" w:rsidTr="00D22548">
        <w:sdt>
          <w:sdtPr>
            <w:id w:val="637304455"/>
            <w:placeholder>
              <w:docPart w:val="711D53C8405342028DB31B12C89FA6A3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9CBADF6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425532383"/>
            <w:placeholder>
              <w:docPart w:val="C4782F15320C4FCFAA5F8A337F6C5839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25DD8E69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29482C1D" w14:textId="77777777" w:rsidTr="00D22548">
        <w:sdt>
          <w:sdtPr>
            <w:id w:val="-13071887"/>
            <w:placeholder>
              <w:docPart w:val="308C6176F35D4D79A92E8A9931B12A2B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6E32FA1C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96655336"/>
            <w:placeholder>
              <w:docPart w:val="F30845C0B3DF4B51BCBDC856AFBE785C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34B1EFC5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62A52699" w14:textId="77777777" w:rsidTr="00D22548">
        <w:sdt>
          <w:sdtPr>
            <w:id w:val="1354696970"/>
            <w:placeholder>
              <w:docPart w:val="EE441A708A4849EDBB4D6888DA3C8992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50D11C51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3838252"/>
            <w:placeholder>
              <w:docPart w:val="8599377FFC3E48E0B435792DBAF395B1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013829B8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0BC533B8" w14:textId="77777777" w:rsidTr="00D22548">
        <w:sdt>
          <w:sdtPr>
            <w:id w:val="-87393941"/>
            <w:placeholder>
              <w:docPart w:val="92F9194A9A63425A9F0C3467FD6F143B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74C6A29B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29436895"/>
            <w:placeholder>
              <w:docPart w:val="075201462D0F40AF811F2B65C69FFB1B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0359169D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0A12A12F" w14:textId="77777777" w:rsidTr="00D22548">
        <w:tc>
          <w:tcPr>
            <w:tcW w:w="6745" w:type="dxa"/>
            <w:vAlign w:val="center"/>
          </w:tcPr>
          <w:p w14:paraId="275DD38A" w14:textId="3DF9DEA1" w:rsidR="00B25086" w:rsidRPr="00622B0B" w:rsidRDefault="00B25086" w:rsidP="005D4F39">
            <w:pPr>
              <w:jc w:val="right"/>
              <w:rPr>
                <w:b/>
                <w:bCs/>
              </w:rPr>
            </w:pPr>
            <w:r w:rsidRPr="00622B0B">
              <w:rPr>
                <w:b/>
                <w:bCs/>
              </w:rPr>
              <w:t xml:space="preserve">Total </w:t>
            </w:r>
            <w:r>
              <w:rPr>
                <w:b/>
                <w:bCs/>
              </w:rPr>
              <w:t>estimated cost</w:t>
            </w:r>
            <w:r w:rsidR="005D4F39">
              <w:rPr>
                <w:b/>
                <w:bCs/>
              </w:rPr>
              <w:t>:</w:t>
            </w:r>
          </w:p>
        </w:tc>
        <w:sdt>
          <w:sdtPr>
            <w:id w:val="639997624"/>
            <w:placeholder>
              <w:docPart w:val="0F6351B0DF6A4B9F87B1B25634364D30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558929BA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3220FBAF" w14:textId="77777777" w:rsidR="00DF07BB" w:rsidRDefault="00DF07BB" w:rsidP="00481F77">
      <w:pPr>
        <w:rPr>
          <w:b/>
          <w:bCs/>
        </w:rPr>
      </w:pPr>
    </w:p>
    <w:p w14:paraId="21172ABC" w14:textId="251C50F8" w:rsidR="00D462F6" w:rsidRPr="00472FA3" w:rsidRDefault="00D462F6" w:rsidP="00D462F6">
      <w:pPr>
        <w:rPr>
          <w:b/>
          <w:bCs/>
        </w:rPr>
      </w:pPr>
      <w:r w:rsidRPr="00472FA3">
        <w:rPr>
          <w:b/>
          <w:bCs/>
        </w:rPr>
        <w:t>Section B</w:t>
      </w:r>
      <w:r w:rsidR="0015042E">
        <w:rPr>
          <w:b/>
          <w:bCs/>
        </w:rPr>
        <w:t>—</w:t>
      </w:r>
      <w:r w:rsidRPr="00472FA3">
        <w:rPr>
          <w:b/>
          <w:bCs/>
        </w:rPr>
        <w:t>existing program costs</w:t>
      </w:r>
      <w:r w:rsidR="00DF07BB" w:rsidRPr="00472FA3">
        <w:rPr>
          <w:b/>
          <w:bCs/>
        </w:rPr>
        <w:t xml:space="preserve"> (see note 5 &amp; 6 above)</w:t>
      </w:r>
    </w:p>
    <w:p w14:paraId="4DC8692C" w14:textId="401209C3" w:rsidR="00DF07BB" w:rsidRPr="00DF07BB" w:rsidRDefault="00DF07BB" w:rsidP="00D462F6">
      <w:r>
        <w:t>Up to $6,000 for existing costs of the program</w:t>
      </w:r>
      <w:r w:rsidR="00674F61">
        <w:t>.</w:t>
      </w:r>
    </w:p>
    <w:p w14:paraId="267801BD" w14:textId="77777777" w:rsidR="00D462F6" w:rsidRPr="00622B0B" w:rsidRDefault="00D462F6" w:rsidP="00481F7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4B0203" w14:paraId="00BB4CF4" w14:textId="77777777" w:rsidTr="00481F77">
        <w:tc>
          <w:tcPr>
            <w:tcW w:w="6745" w:type="dxa"/>
          </w:tcPr>
          <w:p w14:paraId="43568613" w14:textId="39C31DFF" w:rsidR="004B0203" w:rsidRPr="00622B0B" w:rsidRDefault="00EB6976" w:rsidP="00EB697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605" w:type="dxa"/>
          </w:tcPr>
          <w:p w14:paraId="696271F9" w14:textId="77777777" w:rsidR="004B0203" w:rsidRPr="00622B0B" w:rsidRDefault="004B0203" w:rsidP="00EB6976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>Cost</w:t>
            </w:r>
          </w:p>
        </w:tc>
      </w:tr>
      <w:tr w:rsidR="004B0203" w14:paraId="79D3462F" w14:textId="77777777" w:rsidTr="00D6309C">
        <w:sdt>
          <w:sdtPr>
            <w:id w:val="1938950936"/>
            <w:placeholder>
              <w:docPart w:val="7268529535E04B399DCA114F89E24AC3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83EAE8" w14:textId="72F61194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62643575"/>
            <w:placeholder>
              <w:docPart w:val="59E7A010924B4EE4BE5303182FB5C57E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5BD79DF2" w14:textId="48C857A7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09576761" w14:textId="77777777" w:rsidTr="00D6309C">
        <w:sdt>
          <w:sdtPr>
            <w:id w:val="1281221638"/>
            <w:placeholder>
              <w:docPart w:val="2E50AD6BD7FB4940B59A5C0247192144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39386592" w14:textId="100FECD6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0665866"/>
            <w:placeholder>
              <w:docPart w:val="BD9A729C56C74763A2F15F94E69817DF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439D6C7A" w14:textId="49D85581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63E7A357" w14:textId="77777777" w:rsidTr="00D6309C">
        <w:sdt>
          <w:sdtPr>
            <w:id w:val="-1035348587"/>
            <w:placeholder>
              <w:docPart w:val="D68C307BA4EB4946A868D0ED538664EE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7925ACA8" w14:textId="1772119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91171186"/>
            <w:placeholder>
              <w:docPart w:val="7720EBB977C4482084F4919489A9F733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355DA09E" w14:textId="2055ADA4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4C21DD3F" w14:textId="77777777" w:rsidTr="00D6309C">
        <w:sdt>
          <w:sdtPr>
            <w:id w:val="1319852194"/>
            <w:placeholder>
              <w:docPart w:val="ACC269FACD324A069E87B749F431595F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872278F" w14:textId="4F0C045E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82080388"/>
            <w:placeholder>
              <w:docPart w:val="F28F5604ED63478F99D09C9AFD4F913F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5E646274" w14:textId="7FE094DD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23CDE52C" w14:textId="77777777" w:rsidTr="00D6309C">
        <w:sdt>
          <w:sdtPr>
            <w:id w:val="1616260023"/>
            <w:placeholder>
              <w:docPart w:val="64C47F7375404AF5959CF86E5D201DDD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A31A34F" w14:textId="260E656F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75819473"/>
            <w:placeholder>
              <w:docPart w:val="2FFE2783C4BD428ABFAD389D0410FAA4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6D52FD57" w14:textId="45F5553E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598716A1" w14:textId="77777777" w:rsidTr="00D6309C">
        <w:sdt>
          <w:sdtPr>
            <w:id w:val="72476054"/>
            <w:placeholder>
              <w:docPart w:val="4F1804E9ED424403B5E4D1EEF293A015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DD987C" w14:textId="14A8CC00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31232777"/>
            <w:placeholder>
              <w:docPart w:val="B0B122AC1822426886944AFB468249E3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4C2F9C2C" w14:textId="6A0C048D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2D175306" w14:textId="77777777" w:rsidTr="00D6309C">
        <w:sdt>
          <w:sdtPr>
            <w:id w:val="-1396733943"/>
            <w:placeholder>
              <w:docPart w:val="897AB018BDBC46E4A84D541944F7AF1C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0432C98A" w14:textId="05F2E07B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70852011"/>
            <w:placeholder>
              <w:docPart w:val="94508F9CD1AA4BCCBE1F9C7793A10BC7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2B6A6E54" w14:textId="19F37EA6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3FEF9F7C" w14:textId="77777777" w:rsidTr="00D6309C">
        <w:sdt>
          <w:sdtPr>
            <w:id w:val="-1374622203"/>
            <w:placeholder>
              <w:docPart w:val="6B4D0E1A2411429CA6F5C5E85662C608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D674EA9" w14:textId="50EDC1A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32737266"/>
            <w:placeholder>
              <w:docPart w:val="812B5B5F9C4C40A2A22747A8B9BBF05C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6F418747" w14:textId="66BC1DEF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411DEF2D" w14:textId="77777777" w:rsidTr="00D6309C">
        <w:tc>
          <w:tcPr>
            <w:tcW w:w="6745" w:type="dxa"/>
            <w:vAlign w:val="center"/>
          </w:tcPr>
          <w:p w14:paraId="2DBCA080" w14:textId="35DEA473" w:rsidR="00481F77" w:rsidRPr="00622B0B" w:rsidRDefault="004B0203" w:rsidP="005D4F39">
            <w:pPr>
              <w:jc w:val="right"/>
              <w:rPr>
                <w:b/>
                <w:bCs/>
              </w:rPr>
            </w:pPr>
            <w:r w:rsidRPr="00622B0B">
              <w:rPr>
                <w:b/>
                <w:bCs/>
              </w:rPr>
              <w:t xml:space="preserve">Total </w:t>
            </w:r>
            <w:r w:rsidR="00EB6976">
              <w:rPr>
                <w:b/>
                <w:bCs/>
              </w:rPr>
              <w:t xml:space="preserve">estimated </w:t>
            </w:r>
            <w:r w:rsidR="00B228E0">
              <w:rPr>
                <w:b/>
                <w:bCs/>
              </w:rPr>
              <w:t>cost</w:t>
            </w:r>
            <w:r w:rsidR="005D4F39">
              <w:rPr>
                <w:b/>
                <w:bCs/>
              </w:rPr>
              <w:t>:</w:t>
            </w:r>
          </w:p>
        </w:tc>
        <w:sdt>
          <w:sdtPr>
            <w:id w:val="2089268065"/>
            <w:placeholder>
              <w:docPart w:val="BD01911FC42B4B78BA2D6FDF6272E218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38662172" w14:textId="7B4FCAD1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7335457C" w14:textId="4832C5F6" w:rsidR="00D462F6" w:rsidRDefault="00D462F6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5EE151A5" w14:textId="7DE25ED2" w:rsidR="00D462F6" w:rsidRPr="000D13C7" w:rsidRDefault="00DF07BB" w:rsidP="005E7C8A">
      <w:pPr>
        <w:pBdr>
          <w:bottom w:val="single" w:sz="4" w:space="1" w:color="auto"/>
        </w:pBdr>
        <w:rPr>
          <w:b/>
          <w:bCs/>
          <w:sz w:val="26"/>
          <w:szCs w:val="26"/>
        </w:rPr>
      </w:pPr>
      <w:r w:rsidRPr="000D13C7">
        <w:rPr>
          <w:b/>
          <w:bCs/>
          <w:sz w:val="26"/>
          <w:szCs w:val="26"/>
        </w:rPr>
        <w:t xml:space="preserve">Total grant request </w:t>
      </w:r>
      <w:r w:rsidRPr="000D13C7">
        <w:rPr>
          <w:i/>
          <w:iCs/>
          <w:sz w:val="26"/>
          <w:szCs w:val="26"/>
        </w:rPr>
        <w:t>(total of section A &amp; B above)</w:t>
      </w:r>
      <w:r w:rsidRPr="000D13C7">
        <w:rPr>
          <w:sz w:val="26"/>
          <w:szCs w:val="26"/>
        </w:rPr>
        <w:t xml:space="preserve">: </w:t>
      </w:r>
      <w:r w:rsidRPr="000D13C7">
        <w:rPr>
          <w:b/>
          <w:bCs/>
          <w:sz w:val="26"/>
          <w:szCs w:val="26"/>
        </w:rPr>
        <w:t>$</w:t>
      </w:r>
      <w:sdt>
        <w:sdtPr>
          <w:rPr>
            <w:sz w:val="26"/>
            <w:szCs w:val="26"/>
          </w:rPr>
          <w:id w:val="-1055624960"/>
          <w:placeholder>
            <w:docPart w:val="6AFCE3F72B86465F9AD53FC8C63AAE98"/>
          </w:placeholder>
          <w:showingPlcHdr/>
        </w:sdtPr>
        <w:sdtContent>
          <w:r w:rsidRPr="002C6A9D">
            <w:rPr>
              <w:rStyle w:val="PlaceholderText"/>
              <w:sz w:val="26"/>
              <w:szCs w:val="26"/>
            </w:rPr>
            <w:t>Enter amount</w:t>
          </w:r>
        </w:sdtContent>
      </w:sdt>
    </w:p>
    <w:p w14:paraId="56387DB6" w14:textId="503B862F" w:rsidR="00D462F6" w:rsidRDefault="00D462F6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16979577" w14:textId="3C796931" w:rsidR="00D462F6" w:rsidRDefault="00D462F6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18C548B5" w14:textId="6382FB4D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32EFB7FA" w14:textId="3171C717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74EF8BF4" w14:textId="24D8FE3D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339E2189" w14:textId="54794129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4AC5AB2B" w14:textId="1C447255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64CA9D0B" w14:textId="77777777" w:rsidR="00EE4BF5" w:rsidRDefault="00EE4BF5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08E2D4F7" w14:textId="77777777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7E997A84" w14:textId="6DF16EC0" w:rsidR="005E7C8A" w:rsidRPr="00EF5E54" w:rsidRDefault="005E7C8A" w:rsidP="005E7C8A">
      <w:pPr>
        <w:pBdr>
          <w:bottom w:val="single" w:sz="4" w:space="1" w:color="auto"/>
        </w:pBdr>
        <w:rPr>
          <w:b/>
          <w:bCs/>
          <w:szCs w:val="24"/>
        </w:rPr>
      </w:pPr>
      <w:r w:rsidRPr="00EF5E54">
        <w:rPr>
          <w:b/>
          <w:bCs/>
          <w:szCs w:val="24"/>
        </w:rPr>
        <w:lastRenderedPageBreak/>
        <w:t>Submitting for reimbursement</w:t>
      </w:r>
    </w:p>
    <w:p w14:paraId="7396BC69" w14:textId="77777777" w:rsidR="00EE4BF5" w:rsidRDefault="005E7C8A" w:rsidP="005E7C8A">
      <w:r w:rsidRPr="00C260F3">
        <w:softHyphen/>
      </w:r>
    </w:p>
    <w:p w14:paraId="0D5B5802" w14:textId="36BDEC45" w:rsidR="005E7C8A" w:rsidRDefault="005E7C8A" w:rsidP="005E7C8A">
      <w:pPr>
        <w:rPr>
          <w:b/>
          <w:bCs/>
          <w:szCs w:val="24"/>
        </w:rPr>
      </w:pPr>
      <w:r w:rsidRPr="00F519D4">
        <w:rPr>
          <w:b/>
          <w:bCs/>
          <w:szCs w:val="24"/>
        </w:rPr>
        <w:t>Use the space below to provide</w:t>
      </w:r>
      <w:r w:rsidR="00674F61">
        <w:rPr>
          <w:b/>
          <w:bCs/>
          <w:szCs w:val="24"/>
        </w:rPr>
        <w:t xml:space="preserve"> a detailed breakdown of all </w:t>
      </w:r>
      <w:r>
        <w:rPr>
          <w:b/>
          <w:bCs/>
          <w:szCs w:val="24"/>
        </w:rPr>
        <w:t>expenditures</w:t>
      </w:r>
      <w:r w:rsidR="00674F61">
        <w:rPr>
          <w:b/>
          <w:bCs/>
          <w:szCs w:val="24"/>
        </w:rPr>
        <w:t>.  Be sure to include any supporting documents (e.g., invoices, receipts) that verify the expenses.</w:t>
      </w:r>
    </w:p>
    <w:p w14:paraId="7E1B0913" w14:textId="6E382046" w:rsidR="00933EC3" w:rsidRDefault="00933EC3" w:rsidP="005E7C8A">
      <w:pPr>
        <w:rPr>
          <w:b/>
          <w:bCs/>
          <w:szCs w:val="24"/>
        </w:rPr>
      </w:pPr>
    </w:p>
    <w:p w14:paraId="13306EEE" w14:textId="77777777" w:rsidR="0094523B" w:rsidRPr="00D1069B" w:rsidRDefault="0094523B" w:rsidP="0094523B">
      <w:pPr>
        <w:rPr>
          <w:b/>
          <w:bCs/>
        </w:rPr>
      </w:pPr>
      <w:r w:rsidRPr="00D1069B">
        <w:rPr>
          <w:b/>
          <w:bCs/>
        </w:rPr>
        <w:t>Section A</w:t>
      </w:r>
      <w:r>
        <w:rPr>
          <w:b/>
          <w:bCs/>
        </w:rPr>
        <w:t>—</w:t>
      </w:r>
      <w:r w:rsidRPr="00D1069B">
        <w:rPr>
          <w:b/>
          <w:bCs/>
        </w:rPr>
        <w:t>program start-up costs</w:t>
      </w:r>
    </w:p>
    <w:p w14:paraId="22196831" w14:textId="785B6640" w:rsidR="004E207A" w:rsidRDefault="004E207A" w:rsidP="004E207A">
      <w:pPr>
        <w:rPr>
          <w:b/>
          <w:bCs/>
        </w:rPr>
      </w:pPr>
      <w:r>
        <w:t>L</w:t>
      </w:r>
      <w:r w:rsidRPr="008F13DA">
        <w:t>ocals intending to create a new Indigenous Mentorship Program</w:t>
      </w:r>
      <w:r>
        <w:t xml:space="preserve"> may claim for up to </w:t>
      </w:r>
      <w:r w:rsidRPr="008F13DA">
        <w:t>an additional one-time</w:t>
      </w:r>
      <w:r>
        <w:t xml:space="preserve"> </w:t>
      </w:r>
      <w:r w:rsidR="00674F61">
        <w:t xml:space="preserve">amount of </w:t>
      </w:r>
      <w:r w:rsidRPr="008F13DA">
        <w:t>$4,000</w:t>
      </w:r>
      <w:r>
        <w:t xml:space="preserve"> for</w:t>
      </w:r>
      <w:r w:rsidRPr="008F13DA">
        <w:t xml:space="preserve"> release time costs related to planning and recruiting</w:t>
      </w:r>
      <w:r>
        <w:t>.</w:t>
      </w:r>
    </w:p>
    <w:p w14:paraId="0187B07A" w14:textId="77777777" w:rsidR="00B3276A" w:rsidRPr="00B20C0A" w:rsidRDefault="00B3276A" w:rsidP="005E7C8A">
      <w:pPr>
        <w:rPr>
          <w:i/>
          <w:iCs/>
          <w:u w:val="single"/>
        </w:rPr>
      </w:pPr>
    </w:p>
    <w:tbl>
      <w:tblPr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4680"/>
        <w:gridCol w:w="2433"/>
      </w:tblGrid>
      <w:tr w:rsidR="00D462F6" w:rsidRPr="00EF5E54" w14:paraId="43302D7C" w14:textId="77777777" w:rsidTr="00D22548">
        <w:trPr>
          <w:trHeight w:val="576"/>
        </w:trPr>
        <w:tc>
          <w:tcPr>
            <w:tcW w:w="2695" w:type="dxa"/>
          </w:tcPr>
          <w:p w14:paraId="32BE6F0A" w14:textId="5F058FAB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 xml:space="preserve">Invoice / Receipt (vendor name </w:t>
            </w:r>
            <w:r w:rsidR="00A728FD">
              <w:rPr>
                <w:b/>
                <w:bCs/>
                <w:szCs w:val="24"/>
              </w:rPr>
              <w:t>and/</w:t>
            </w:r>
            <w:r w:rsidRPr="00EF5E54">
              <w:rPr>
                <w:b/>
                <w:bCs/>
                <w:szCs w:val="24"/>
              </w:rPr>
              <w:t>or invoice #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4EB6A534" w14:textId="77777777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Description</w:t>
            </w:r>
          </w:p>
        </w:tc>
        <w:tc>
          <w:tcPr>
            <w:tcW w:w="2433" w:type="dxa"/>
            <w:shd w:val="clear" w:color="auto" w:fill="auto"/>
            <w:vAlign w:val="center"/>
          </w:tcPr>
          <w:p w14:paraId="4FEC9C2C" w14:textId="77777777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Amount</w:t>
            </w:r>
          </w:p>
        </w:tc>
      </w:tr>
      <w:tr w:rsidR="00D462F6" w:rsidRPr="00EF5E54" w14:paraId="2BCC6115" w14:textId="77777777" w:rsidTr="00D22548">
        <w:trPr>
          <w:trHeight w:val="288"/>
        </w:trPr>
        <w:sdt>
          <w:sdtPr>
            <w:rPr>
              <w:szCs w:val="24"/>
            </w:rPr>
            <w:id w:val="501473885"/>
            <w:placeholder>
              <w:docPart w:val="26C2736907EF461192FEBCFFC6019BCE"/>
            </w:placeholder>
            <w:showingPlcHdr/>
            <w:text/>
          </w:sdtPr>
          <w:sdtContent>
            <w:tc>
              <w:tcPr>
                <w:tcW w:w="2695" w:type="dxa"/>
              </w:tcPr>
              <w:p w14:paraId="2A4DBE4C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498204809"/>
            <w:placeholder>
              <w:docPart w:val="637206B054004AAF865A1C82CFBEE83A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38A31B2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7A12319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434978334"/>
                <w:placeholder>
                  <w:docPart w:val="52658CC6B1524E6DB082089FA9A127A8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D462F6" w:rsidRPr="00EF5E54" w14:paraId="17AA29F3" w14:textId="77777777" w:rsidTr="00D22548">
        <w:trPr>
          <w:trHeight w:val="273"/>
        </w:trPr>
        <w:sdt>
          <w:sdtPr>
            <w:rPr>
              <w:szCs w:val="24"/>
            </w:rPr>
            <w:id w:val="-771394241"/>
            <w:placeholder>
              <w:docPart w:val="3B86ACCBB5A9400481F108E6853B1437"/>
            </w:placeholder>
            <w:showingPlcHdr/>
            <w:text/>
          </w:sdtPr>
          <w:sdtContent>
            <w:tc>
              <w:tcPr>
                <w:tcW w:w="2695" w:type="dxa"/>
              </w:tcPr>
              <w:p w14:paraId="5AB524CA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2788708"/>
            <w:placeholder>
              <w:docPart w:val="8E56AA463F61426DAE36D9D62F2F6B3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2514221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3262E9A5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647400590"/>
                <w:placeholder>
                  <w:docPart w:val="1BA845E83FAF49C3975AAEEE95B67014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D462F6" w:rsidRPr="00EF5E54" w14:paraId="0BC16ECB" w14:textId="77777777" w:rsidTr="00D22548">
        <w:trPr>
          <w:trHeight w:val="288"/>
        </w:trPr>
        <w:sdt>
          <w:sdtPr>
            <w:rPr>
              <w:szCs w:val="24"/>
            </w:rPr>
            <w:id w:val="-583226735"/>
            <w:placeholder>
              <w:docPart w:val="6EFBE8D8852241E7A82D5FFA5684A972"/>
            </w:placeholder>
            <w:showingPlcHdr/>
            <w:text/>
          </w:sdtPr>
          <w:sdtContent>
            <w:tc>
              <w:tcPr>
                <w:tcW w:w="2695" w:type="dxa"/>
              </w:tcPr>
              <w:p w14:paraId="7617FBEE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753480099"/>
            <w:placeholder>
              <w:docPart w:val="A4303E299EA745D5B8D9069E16D856D1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1128E38F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8AE8F6E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368066805"/>
                <w:placeholder>
                  <w:docPart w:val="99C46CB1E837490ABE4EA9372C52BC4B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D462F6" w:rsidRPr="00EF5E54" w14:paraId="5615C137" w14:textId="77777777" w:rsidTr="00D22548">
        <w:trPr>
          <w:trHeight w:val="288"/>
        </w:trPr>
        <w:sdt>
          <w:sdtPr>
            <w:rPr>
              <w:szCs w:val="24"/>
            </w:rPr>
            <w:id w:val="1312208312"/>
            <w:placeholder>
              <w:docPart w:val="BC52477DAB914B8696DC4769ED6CBFA4"/>
            </w:placeholder>
            <w:showingPlcHdr/>
            <w:text/>
          </w:sdtPr>
          <w:sdtContent>
            <w:tc>
              <w:tcPr>
                <w:tcW w:w="2695" w:type="dxa"/>
              </w:tcPr>
              <w:p w14:paraId="16C41094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909416976"/>
            <w:placeholder>
              <w:docPart w:val="38D47C2A71EF4EC29277F80EE3E33ACE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ABCC565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36EDA668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58924357"/>
                <w:placeholder>
                  <w:docPart w:val="C85B7A04761D4F399841D03E1B20A13C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75244C74" w14:textId="77777777" w:rsidTr="00D22548">
        <w:trPr>
          <w:trHeight w:val="288"/>
        </w:trPr>
        <w:sdt>
          <w:sdtPr>
            <w:rPr>
              <w:szCs w:val="24"/>
            </w:rPr>
            <w:id w:val="-700089983"/>
            <w:placeholder>
              <w:docPart w:val="00FAEE78D2E04FFE84E44653A7C77911"/>
            </w:placeholder>
            <w:showingPlcHdr/>
            <w:text/>
          </w:sdtPr>
          <w:sdtContent>
            <w:tc>
              <w:tcPr>
                <w:tcW w:w="2695" w:type="dxa"/>
              </w:tcPr>
              <w:p w14:paraId="7D262F4B" w14:textId="6D7077AF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644031048"/>
            <w:placeholder>
              <w:docPart w:val="25F26F2B5A1F409188FE119AB002742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3CF15013" w14:textId="5F187E30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099BE40" w14:textId="374A5A00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914473137"/>
                <w:placeholder>
                  <w:docPart w:val="DE5F906F6558457D81ABAD853D9ED9D7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382B8268" w14:textId="77777777" w:rsidTr="00D22548">
        <w:trPr>
          <w:trHeight w:val="288"/>
        </w:trPr>
        <w:sdt>
          <w:sdtPr>
            <w:rPr>
              <w:szCs w:val="24"/>
            </w:rPr>
            <w:id w:val="1331943624"/>
            <w:placeholder>
              <w:docPart w:val="94DB87C5596B406D8987EDEF6024B5A3"/>
            </w:placeholder>
            <w:showingPlcHdr/>
            <w:text/>
          </w:sdtPr>
          <w:sdtContent>
            <w:tc>
              <w:tcPr>
                <w:tcW w:w="2695" w:type="dxa"/>
              </w:tcPr>
              <w:p w14:paraId="0C95E89E" w14:textId="776A2333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876925377"/>
            <w:placeholder>
              <w:docPart w:val="7693E088B59B4D7892E03DC7ED955BA5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E09AD38" w14:textId="5EF02A60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0447238D" w14:textId="46B276D7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963692206"/>
                <w:placeholder>
                  <w:docPart w:val="9A97747A42D34F9DA631503C4F066A2C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3C37C174" w14:textId="77777777" w:rsidTr="00D22548">
        <w:trPr>
          <w:trHeight w:val="288"/>
        </w:trPr>
        <w:tc>
          <w:tcPr>
            <w:tcW w:w="7375" w:type="dxa"/>
            <w:gridSpan w:val="2"/>
          </w:tcPr>
          <w:p w14:paraId="1C9DAA36" w14:textId="3957A113" w:rsidR="00BE11C4" w:rsidRPr="00EF5E54" w:rsidRDefault="00BE11C4" w:rsidP="005D4F39">
            <w:pPr>
              <w:jc w:val="right"/>
              <w:rPr>
                <w:szCs w:val="24"/>
              </w:rPr>
            </w:pPr>
            <w:r w:rsidRPr="00EF5E54">
              <w:rPr>
                <w:b/>
                <w:bCs/>
                <w:szCs w:val="24"/>
              </w:rPr>
              <w:t>Total grant request</w:t>
            </w:r>
            <w:r w:rsidR="005D4F39">
              <w:rPr>
                <w:b/>
                <w:bCs/>
                <w:szCs w:val="24"/>
              </w:rPr>
              <w:t>:</w:t>
            </w:r>
          </w:p>
        </w:tc>
        <w:tc>
          <w:tcPr>
            <w:tcW w:w="2433" w:type="dxa"/>
            <w:shd w:val="clear" w:color="auto" w:fill="auto"/>
          </w:tcPr>
          <w:p w14:paraId="67978E37" w14:textId="77777777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110353279"/>
                <w:placeholder>
                  <w:docPart w:val="9EE5DA46F948404DBF8F0F637DD75DC8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</w:tbl>
    <w:p w14:paraId="70892D42" w14:textId="1A7B16C4" w:rsidR="005E7C8A" w:rsidRDefault="005E7C8A" w:rsidP="00685FA8">
      <w:pPr>
        <w:pStyle w:val="BodyText2"/>
        <w:rPr>
          <w:iCs/>
          <w:sz w:val="24"/>
        </w:rPr>
      </w:pPr>
    </w:p>
    <w:p w14:paraId="13084E21" w14:textId="77777777" w:rsidR="004C5C1B" w:rsidRPr="00D1069B" w:rsidRDefault="004C5C1B" w:rsidP="004C5C1B">
      <w:pPr>
        <w:rPr>
          <w:b/>
          <w:bCs/>
        </w:rPr>
      </w:pPr>
      <w:r w:rsidRPr="00D1069B">
        <w:rPr>
          <w:b/>
          <w:bCs/>
        </w:rPr>
        <w:t>Section B</w:t>
      </w:r>
      <w:r>
        <w:rPr>
          <w:b/>
          <w:bCs/>
        </w:rPr>
        <w:t>—</w:t>
      </w:r>
      <w:r w:rsidRPr="00D1069B">
        <w:rPr>
          <w:b/>
          <w:bCs/>
        </w:rPr>
        <w:t>existing program costs (see note 5 &amp; 6 above)</w:t>
      </w:r>
    </w:p>
    <w:p w14:paraId="5651002C" w14:textId="656EA8AC" w:rsidR="004E207A" w:rsidRPr="00DF07BB" w:rsidRDefault="004E207A" w:rsidP="004E207A">
      <w:r>
        <w:t>Up to $6,000 for existing costs of the program</w:t>
      </w:r>
      <w:r w:rsidR="00674F61">
        <w:t>.</w:t>
      </w:r>
    </w:p>
    <w:p w14:paraId="3C36A4AB" w14:textId="77777777" w:rsidR="00B3276A" w:rsidRPr="004E207A" w:rsidRDefault="00B3276A" w:rsidP="00B20C0A">
      <w:pPr>
        <w:rPr>
          <w:u w:val="single"/>
        </w:rPr>
      </w:pPr>
    </w:p>
    <w:tbl>
      <w:tblPr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4680"/>
        <w:gridCol w:w="2433"/>
      </w:tblGrid>
      <w:tr w:rsidR="00933EC3" w:rsidRPr="00EF5E54" w14:paraId="77FAAF2C" w14:textId="77777777" w:rsidTr="00D22548">
        <w:trPr>
          <w:trHeight w:val="576"/>
        </w:trPr>
        <w:tc>
          <w:tcPr>
            <w:tcW w:w="2695" w:type="dxa"/>
          </w:tcPr>
          <w:p w14:paraId="12488C03" w14:textId="3386B468" w:rsidR="00933EC3" w:rsidRPr="00EF5E54" w:rsidRDefault="00933EC3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 xml:space="preserve">Invoice / Receipt (vendor name </w:t>
            </w:r>
            <w:r w:rsidR="00A728FD">
              <w:rPr>
                <w:b/>
                <w:bCs/>
                <w:szCs w:val="24"/>
              </w:rPr>
              <w:t>and/</w:t>
            </w:r>
            <w:r w:rsidRPr="00EF5E54">
              <w:rPr>
                <w:b/>
                <w:bCs/>
                <w:szCs w:val="24"/>
              </w:rPr>
              <w:t>or invoice #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043002F2" w14:textId="77777777" w:rsidR="00933EC3" w:rsidRPr="00EF5E54" w:rsidRDefault="00933EC3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Description</w:t>
            </w:r>
          </w:p>
        </w:tc>
        <w:tc>
          <w:tcPr>
            <w:tcW w:w="2433" w:type="dxa"/>
            <w:shd w:val="clear" w:color="auto" w:fill="auto"/>
            <w:vAlign w:val="center"/>
          </w:tcPr>
          <w:p w14:paraId="40EDA5B4" w14:textId="77777777" w:rsidR="00933EC3" w:rsidRPr="00EF5E54" w:rsidRDefault="00933EC3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Amount</w:t>
            </w:r>
          </w:p>
        </w:tc>
      </w:tr>
      <w:tr w:rsidR="00933EC3" w:rsidRPr="00EF5E54" w14:paraId="4D9C4311" w14:textId="77777777" w:rsidTr="00D22548">
        <w:trPr>
          <w:trHeight w:val="288"/>
        </w:trPr>
        <w:sdt>
          <w:sdtPr>
            <w:rPr>
              <w:szCs w:val="24"/>
            </w:rPr>
            <w:id w:val="-1954777858"/>
            <w:placeholder>
              <w:docPart w:val="7FE7FA5C127646E883496B61900CB32B"/>
            </w:placeholder>
            <w:showingPlcHdr/>
            <w:text/>
          </w:sdtPr>
          <w:sdtContent>
            <w:tc>
              <w:tcPr>
                <w:tcW w:w="2695" w:type="dxa"/>
              </w:tcPr>
              <w:p w14:paraId="671F2172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719353674"/>
            <w:placeholder>
              <w:docPart w:val="6993220C86BD44B0AD1FF0E0E2E13902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3052F2FF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7940FFA5" w14:textId="77777777" w:rsidR="00933EC3" w:rsidRPr="00EF5E54" w:rsidRDefault="00933EC3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498873301"/>
                <w:placeholder>
                  <w:docPart w:val="CCDEE1BEFA364358BB7D8AC719D4214F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933EC3" w:rsidRPr="00EF5E54" w14:paraId="16438871" w14:textId="77777777" w:rsidTr="00D22548">
        <w:trPr>
          <w:trHeight w:val="273"/>
        </w:trPr>
        <w:sdt>
          <w:sdtPr>
            <w:rPr>
              <w:szCs w:val="24"/>
            </w:rPr>
            <w:id w:val="-2014822825"/>
            <w:placeholder>
              <w:docPart w:val="F729691273A2495794E4BC6E1DE4CDE9"/>
            </w:placeholder>
            <w:showingPlcHdr/>
            <w:text/>
          </w:sdtPr>
          <w:sdtContent>
            <w:tc>
              <w:tcPr>
                <w:tcW w:w="2695" w:type="dxa"/>
              </w:tcPr>
              <w:p w14:paraId="7EC5D331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296533346"/>
            <w:placeholder>
              <w:docPart w:val="F27877AE57B84659B328C7D2AD07522D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643EDD9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770858CC" w14:textId="77777777" w:rsidR="00933EC3" w:rsidRPr="00EF5E54" w:rsidRDefault="00933EC3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31577271"/>
                <w:placeholder>
                  <w:docPart w:val="2AB8F57052374786A33DBFA2511A475A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933EC3" w:rsidRPr="00EF5E54" w14:paraId="4D020231" w14:textId="77777777" w:rsidTr="00D22548">
        <w:trPr>
          <w:trHeight w:val="288"/>
        </w:trPr>
        <w:sdt>
          <w:sdtPr>
            <w:rPr>
              <w:szCs w:val="24"/>
            </w:rPr>
            <w:id w:val="-662547600"/>
            <w:placeholder>
              <w:docPart w:val="715F70CEE2AB448BA3B62042827B9401"/>
            </w:placeholder>
            <w:showingPlcHdr/>
            <w:text/>
          </w:sdtPr>
          <w:sdtContent>
            <w:tc>
              <w:tcPr>
                <w:tcW w:w="2695" w:type="dxa"/>
              </w:tcPr>
              <w:p w14:paraId="37D6141E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370040153"/>
            <w:placeholder>
              <w:docPart w:val="CEE2607BD792465E955A7A079486E283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2ACE9E2A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53966DE0" w14:textId="77777777" w:rsidR="00933EC3" w:rsidRPr="00EF5E54" w:rsidRDefault="00933EC3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976523874"/>
                <w:placeholder>
                  <w:docPart w:val="91C5904111D34199B411E0872656798A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933EC3" w:rsidRPr="00EF5E54" w14:paraId="661529A3" w14:textId="77777777" w:rsidTr="00D22548">
        <w:trPr>
          <w:trHeight w:val="288"/>
        </w:trPr>
        <w:sdt>
          <w:sdtPr>
            <w:rPr>
              <w:szCs w:val="24"/>
            </w:rPr>
            <w:id w:val="1911430008"/>
            <w:placeholder>
              <w:docPart w:val="C0C6430BA8854693AEB77D8A133F88ED"/>
            </w:placeholder>
            <w:showingPlcHdr/>
            <w:text/>
          </w:sdtPr>
          <w:sdtContent>
            <w:tc>
              <w:tcPr>
                <w:tcW w:w="2695" w:type="dxa"/>
              </w:tcPr>
              <w:p w14:paraId="611AE724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681553888"/>
            <w:placeholder>
              <w:docPart w:val="8E350F2BC1A3407F9055C2728823F088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0224C02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ECAD334" w14:textId="77777777" w:rsidR="00933EC3" w:rsidRPr="00EF5E54" w:rsidRDefault="00933EC3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2146856639"/>
                <w:placeholder>
                  <w:docPart w:val="CFCA38B1863049C6B1325278730A8ADE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4C79DD6B" w14:textId="77777777" w:rsidTr="00D22548">
        <w:trPr>
          <w:trHeight w:val="288"/>
        </w:trPr>
        <w:sdt>
          <w:sdtPr>
            <w:rPr>
              <w:szCs w:val="24"/>
            </w:rPr>
            <w:id w:val="1797176606"/>
            <w:placeholder>
              <w:docPart w:val="DE5DAABEB76C4D22B6E7407B4ABE4469"/>
            </w:placeholder>
            <w:showingPlcHdr/>
            <w:text/>
          </w:sdtPr>
          <w:sdtContent>
            <w:tc>
              <w:tcPr>
                <w:tcW w:w="2695" w:type="dxa"/>
              </w:tcPr>
              <w:p w14:paraId="67FD1334" w14:textId="5974FE3D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722513613"/>
            <w:placeholder>
              <w:docPart w:val="0171EAB1392B451B9E580A87196232AF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2D69F35" w14:textId="4696BBC1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2EA6B4FB" w14:textId="297F53A9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44759426"/>
                <w:placeholder>
                  <w:docPart w:val="AFC6D116124B454387E90911EE6579C6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4712BDF2" w14:textId="77777777" w:rsidTr="00D22548">
        <w:trPr>
          <w:trHeight w:val="288"/>
        </w:trPr>
        <w:sdt>
          <w:sdtPr>
            <w:rPr>
              <w:szCs w:val="24"/>
            </w:rPr>
            <w:id w:val="-337781409"/>
            <w:placeholder>
              <w:docPart w:val="667C0F31068E4D588B087A5D97B63495"/>
            </w:placeholder>
            <w:showingPlcHdr/>
            <w:text/>
          </w:sdtPr>
          <w:sdtContent>
            <w:tc>
              <w:tcPr>
                <w:tcW w:w="2695" w:type="dxa"/>
              </w:tcPr>
              <w:p w14:paraId="7FAE00EF" w14:textId="566028FD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577911590"/>
            <w:placeholder>
              <w:docPart w:val="34E0E8F54BA24A50BB59257B1FC65D05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5166CD34" w14:textId="0C50C461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FDB31CF" w14:textId="4327E0F5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088117309"/>
                <w:placeholder>
                  <w:docPart w:val="1AA41E124A1D4E4AB1ACC8D73C4AEB23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56CC7A88" w14:textId="77777777" w:rsidTr="00D22548">
        <w:trPr>
          <w:trHeight w:val="288"/>
        </w:trPr>
        <w:sdt>
          <w:sdtPr>
            <w:rPr>
              <w:szCs w:val="24"/>
            </w:rPr>
            <w:id w:val="-1578356306"/>
            <w:placeholder>
              <w:docPart w:val="D2BA3FD75A5C46A4A7DDDFA599984D88"/>
            </w:placeholder>
            <w:showingPlcHdr/>
            <w:text/>
          </w:sdtPr>
          <w:sdtContent>
            <w:tc>
              <w:tcPr>
                <w:tcW w:w="2695" w:type="dxa"/>
              </w:tcPr>
              <w:p w14:paraId="350DCE8C" w14:textId="4387FE09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668907927"/>
            <w:placeholder>
              <w:docPart w:val="FA62DA9AA9624649BCA6128AB17ED7B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DB99E55" w14:textId="0A9BD4D1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04FC1C0B" w14:textId="5C71B39C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979419224"/>
                <w:placeholder>
                  <w:docPart w:val="780A272342F540B78B9854D5B73D488B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1C1C73CF" w14:textId="77777777" w:rsidTr="00D22548">
        <w:trPr>
          <w:trHeight w:val="288"/>
        </w:trPr>
        <w:sdt>
          <w:sdtPr>
            <w:rPr>
              <w:szCs w:val="24"/>
            </w:rPr>
            <w:id w:val="-1711881697"/>
            <w:placeholder>
              <w:docPart w:val="05ACDC9DFFCE418B97FC68844FCA62CA"/>
            </w:placeholder>
            <w:showingPlcHdr/>
            <w:text/>
          </w:sdtPr>
          <w:sdtContent>
            <w:tc>
              <w:tcPr>
                <w:tcW w:w="2695" w:type="dxa"/>
              </w:tcPr>
              <w:p w14:paraId="5ECD5446" w14:textId="52E8DE85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889104114"/>
            <w:placeholder>
              <w:docPart w:val="EE3B1357B0DD44DBADD6D3736B629FCF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626E876" w14:textId="6FDB9CBE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DB0A0FB" w14:textId="24FD3D80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633682033"/>
                <w:placeholder>
                  <w:docPart w:val="50D2A3775E394662AA9DE94AE8E452DD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1CAAAF06" w14:textId="77777777" w:rsidTr="00D22548">
        <w:trPr>
          <w:trHeight w:val="288"/>
        </w:trPr>
        <w:tc>
          <w:tcPr>
            <w:tcW w:w="7375" w:type="dxa"/>
            <w:gridSpan w:val="2"/>
          </w:tcPr>
          <w:p w14:paraId="201BEAAD" w14:textId="71CB32D0" w:rsidR="00BE11C4" w:rsidRPr="00EF5E54" w:rsidRDefault="00BE11C4" w:rsidP="005D4F39">
            <w:pPr>
              <w:jc w:val="right"/>
              <w:rPr>
                <w:szCs w:val="24"/>
              </w:rPr>
            </w:pPr>
            <w:r w:rsidRPr="00EF5E54">
              <w:rPr>
                <w:b/>
                <w:bCs/>
                <w:szCs w:val="24"/>
              </w:rPr>
              <w:t>Total grant request</w:t>
            </w:r>
            <w:r w:rsidR="005D4F39">
              <w:rPr>
                <w:b/>
                <w:bCs/>
                <w:szCs w:val="24"/>
              </w:rPr>
              <w:t>:</w:t>
            </w:r>
          </w:p>
        </w:tc>
        <w:tc>
          <w:tcPr>
            <w:tcW w:w="2433" w:type="dxa"/>
            <w:shd w:val="clear" w:color="auto" w:fill="auto"/>
          </w:tcPr>
          <w:p w14:paraId="6A06A9BD" w14:textId="77777777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795258065"/>
                <w:placeholder>
                  <w:docPart w:val="4D9B758DA1814A88B4C6A333176BE9DC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</w:tbl>
    <w:p w14:paraId="13F01518" w14:textId="7C65E746" w:rsidR="00D462F6" w:rsidRDefault="00D462F6" w:rsidP="00685FA8">
      <w:pPr>
        <w:pStyle w:val="BodyText2"/>
        <w:rPr>
          <w:iCs/>
          <w:sz w:val="24"/>
        </w:rPr>
      </w:pPr>
    </w:p>
    <w:p w14:paraId="6EFF6680" w14:textId="77777777" w:rsidR="00B20C0A" w:rsidRPr="000D13C7" w:rsidRDefault="00B20C0A" w:rsidP="00B20C0A">
      <w:pPr>
        <w:rPr>
          <w:b/>
          <w:bCs/>
          <w:sz w:val="26"/>
          <w:szCs w:val="26"/>
        </w:rPr>
      </w:pPr>
      <w:r w:rsidRPr="000D13C7">
        <w:rPr>
          <w:b/>
          <w:bCs/>
          <w:sz w:val="26"/>
          <w:szCs w:val="26"/>
        </w:rPr>
        <w:t xml:space="preserve">Total grant request </w:t>
      </w:r>
      <w:r w:rsidRPr="000D13C7">
        <w:rPr>
          <w:i/>
          <w:iCs/>
          <w:sz w:val="26"/>
          <w:szCs w:val="26"/>
        </w:rPr>
        <w:t>(total of section A &amp; B above)</w:t>
      </w:r>
      <w:r w:rsidRPr="000D13C7">
        <w:rPr>
          <w:sz w:val="26"/>
          <w:szCs w:val="26"/>
        </w:rPr>
        <w:t xml:space="preserve">: </w:t>
      </w:r>
      <w:r w:rsidRPr="000D13C7">
        <w:rPr>
          <w:b/>
          <w:bCs/>
          <w:sz w:val="26"/>
          <w:szCs w:val="26"/>
        </w:rPr>
        <w:t>$</w:t>
      </w:r>
      <w:sdt>
        <w:sdtPr>
          <w:rPr>
            <w:sz w:val="26"/>
            <w:szCs w:val="26"/>
          </w:rPr>
          <w:id w:val="-737871429"/>
          <w:placeholder>
            <w:docPart w:val="98EC8AFAE1104386B9452BA24851A398"/>
          </w:placeholder>
          <w:showingPlcHdr/>
        </w:sdtPr>
        <w:sdtContent>
          <w:r w:rsidRPr="002C6A9D">
            <w:rPr>
              <w:rStyle w:val="PlaceholderText"/>
              <w:sz w:val="26"/>
              <w:szCs w:val="26"/>
            </w:rPr>
            <w:t>Enter amount</w:t>
          </w:r>
        </w:sdtContent>
      </w:sdt>
    </w:p>
    <w:p w14:paraId="6C66530D" w14:textId="2A066382" w:rsidR="00D462F6" w:rsidRDefault="00D462F6" w:rsidP="00685FA8">
      <w:pPr>
        <w:pStyle w:val="BodyText2"/>
        <w:rPr>
          <w:iCs/>
          <w:sz w:val="24"/>
        </w:rPr>
      </w:pPr>
    </w:p>
    <w:p w14:paraId="5224453F" w14:textId="5481659E" w:rsidR="00BE11C4" w:rsidRDefault="00BE11C4" w:rsidP="00685FA8">
      <w:pPr>
        <w:pStyle w:val="BodyText2"/>
        <w:rPr>
          <w:iCs/>
          <w:sz w:val="24"/>
        </w:rPr>
      </w:pPr>
    </w:p>
    <w:p w14:paraId="6D144C0D" w14:textId="77777777" w:rsidR="00BE11C4" w:rsidRDefault="00BE11C4" w:rsidP="00685FA8">
      <w:pPr>
        <w:pStyle w:val="BodyText2"/>
        <w:rPr>
          <w:iCs/>
          <w:sz w:val="24"/>
        </w:rPr>
      </w:pPr>
    </w:p>
    <w:p w14:paraId="07844D65" w14:textId="58FBECE2" w:rsidR="003062BB" w:rsidRDefault="005E7C8A" w:rsidP="00685FA8">
      <w:pPr>
        <w:pStyle w:val="BodyText2"/>
        <w:rPr>
          <w:iCs/>
          <w:sz w:val="24"/>
        </w:rPr>
      </w:pPr>
      <w:r w:rsidRPr="005E7C8A">
        <w:rPr>
          <w:iCs/>
          <w:sz w:val="24"/>
        </w:rPr>
        <w:lastRenderedPageBreak/>
        <w:t xml:space="preserve">Provide </w:t>
      </w:r>
      <w:r w:rsidR="001E729A" w:rsidRPr="005E7C8A">
        <w:rPr>
          <w:iCs/>
          <w:sz w:val="24"/>
        </w:rPr>
        <w:t>a summary</w:t>
      </w:r>
      <w:r w:rsidRPr="005E7C8A">
        <w:rPr>
          <w:iCs/>
          <w:sz w:val="24"/>
        </w:rPr>
        <w:t xml:space="preserve"> report of the project (e.g., What were some of the</w:t>
      </w:r>
      <w:r w:rsidR="00674F61">
        <w:rPr>
          <w:iCs/>
          <w:sz w:val="24"/>
        </w:rPr>
        <w:t xml:space="preserve"> project’s</w:t>
      </w:r>
      <w:r w:rsidRPr="005E7C8A">
        <w:rPr>
          <w:iCs/>
          <w:sz w:val="24"/>
        </w:rPr>
        <w:t xml:space="preserve"> highlights? </w:t>
      </w:r>
      <w:r>
        <w:rPr>
          <w:iCs/>
          <w:sz w:val="24"/>
        </w:rPr>
        <w:t>What challenges</w:t>
      </w:r>
      <w:r w:rsidR="00674F61">
        <w:rPr>
          <w:iCs/>
          <w:sz w:val="24"/>
        </w:rPr>
        <w:t xml:space="preserve"> did you encounter</w:t>
      </w:r>
      <w:r>
        <w:rPr>
          <w:iCs/>
          <w:sz w:val="24"/>
        </w:rPr>
        <w:t>? How w</w:t>
      </w:r>
      <w:r w:rsidRPr="005E7C8A">
        <w:rPr>
          <w:iCs/>
          <w:sz w:val="24"/>
        </w:rPr>
        <w:t>as the grant helpful?</w:t>
      </w:r>
      <w:r w:rsidR="003062BB">
        <w:rPr>
          <w:iCs/>
          <w:sz w:val="24"/>
        </w:rPr>
        <w:t>)</w:t>
      </w:r>
    </w:p>
    <w:p w14:paraId="2773500F" w14:textId="77777777" w:rsidR="00BE11C4" w:rsidRDefault="00BE11C4" w:rsidP="00685FA8">
      <w:pPr>
        <w:pStyle w:val="BodyText2"/>
        <w:rPr>
          <w:iCs/>
          <w:sz w:val="24"/>
        </w:rPr>
      </w:pPr>
    </w:p>
    <w:tbl>
      <w:tblPr>
        <w:tblStyle w:val="TableGrid"/>
        <w:tblW w:w="9329" w:type="dxa"/>
        <w:tblLayout w:type="fixed"/>
        <w:tblLook w:val="04A0" w:firstRow="1" w:lastRow="0" w:firstColumn="1" w:lastColumn="0" w:noHBand="0" w:noVBand="1"/>
      </w:tblPr>
      <w:tblGrid>
        <w:gridCol w:w="9329"/>
      </w:tblGrid>
      <w:tr w:rsidR="00685FA8" w:rsidRPr="00685FA8" w14:paraId="6E3A4CA8" w14:textId="77777777" w:rsidTr="00674F61">
        <w:trPr>
          <w:trHeight w:val="6721"/>
        </w:trPr>
        <w:sdt>
          <w:sdtPr>
            <w:rPr>
              <w:iCs/>
            </w:rPr>
            <w:id w:val="-875690914"/>
            <w:placeholder>
              <w:docPart w:val="DefaultPlaceholder_-1854013440"/>
            </w:placeholder>
          </w:sdtPr>
          <w:sdtContent>
            <w:tc>
              <w:tcPr>
                <w:tcW w:w="9329" w:type="dxa"/>
              </w:tcPr>
              <w:sdt>
                <w:sdtPr>
                  <w:rPr>
                    <w:iCs/>
                  </w:rPr>
                  <w:id w:val="-1190442461"/>
                  <w:placeholder>
                    <w:docPart w:val="AB5E9D8F0DFD465199504EA0B4540E45"/>
                  </w:placeholder>
                  <w:showingPlcHdr/>
                </w:sdtPr>
                <w:sdtContent>
                  <w:p w14:paraId="52F0780C" w14:textId="4126DDE9" w:rsidR="00685FA8" w:rsidRPr="00685FA8" w:rsidRDefault="00685FA8" w:rsidP="00685FA8">
                    <w:pPr>
                      <w:rPr>
                        <w:iCs/>
                      </w:rPr>
                    </w:pPr>
                    <w:r w:rsidRPr="00BA6D2C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4CF377BF" w14:textId="77777777" w:rsidR="00674F61" w:rsidRDefault="00674F61" w:rsidP="00674F61">
      <w:pPr>
        <w:rPr>
          <w:bCs/>
          <w:sz w:val="12"/>
          <w:szCs w:val="12"/>
        </w:rPr>
      </w:pPr>
    </w:p>
    <w:p w14:paraId="71B440C2" w14:textId="77777777" w:rsidR="005D4F39" w:rsidRDefault="005D4F39" w:rsidP="005D4F39">
      <w:pPr>
        <w:pBdr>
          <w:bottom w:val="single" w:sz="12" w:space="1" w:color="auto"/>
        </w:pBdr>
        <w:rPr>
          <w:bCs/>
          <w:szCs w:val="24"/>
        </w:rPr>
      </w:pPr>
      <w:bookmarkStart w:id="0" w:name="_Hlk206415724"/>
    </w:p>
    <w:p w14:paraId="2B25500F" w14:textId="77777777" w:rsidR="005D4F39" w:rsidRDefault="005D4F39" w:rsidP="005D4F39">
      <w:pPr>
        <w:rPr>
          <w:b/>
          <w:szCs w:val="24"/>
        </w:rPr>
      </w:pPr>
    </w:p>
    <w:p w14:paraId="517D1369" w14:textId="77777777" w:rsidR="005D4F39" w:rsidRPr="007447C1" w:rsidRDefault="005D4F39" w:rsidP="005D4F39">
      <w:pPr>
        <w:jc w:val="center"/>
        <w:rPr>
          <w:b/>
          <w:sz w:val="22"/>
          <w:szCs w:val="22"/>
        </w:rPr>
      </w:pPr>
      <w:r w:rsidRPr="007447C1">
        <w:rPr>
          <w:b/>
          <w:sz w:val="22"/>
          <w:szCs w:val="22"/>
        </w:rPr>
        <w:t xml:space="preserve">Please return completed </w:t>
      </w:r>
      <w:r>
        <w:rPr>
          <w:b/>
          <w:sz w:val="22"/>
          <w:szCs w:val="22"/>
        </w:rPr>
        <w:t xml:space="preserve">reimbursement </w:t>
      </w:r>
      <w:r w:rsidRPr="007447C1">
        <w:rPr>
          <w:b/>
          <w:sz w:val="22"/>
          <w:szCs w:val="22"/>
        </w:rPr>
        <w:t xml:space="preserve">form by email to </w:t>
      </w:r>
      <w:hyperlink r:id="rId9" w:history="1">
        <w:r w:rsidRPr="007447C1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7447C1">
        <w:rPr>
          <w:b/>
          <w:sz w:val="22"/>
          <w:szCs w:val="22"/>
        </w:rPr>
        <w:t>.</w:t>
      </w:r>
    </w:p>
    <w:bookmarkEnd w:id="0"/>
    <w:p w14:paraId="3A57B745" w14:textId="77777777" w:rsidR="005D4F39" w:rsidRPr="005D4F39" w:rsidRDefault="005D4F39" w:rsidP="00674F61">
      <w:pPr>
        <w:rPr>
          <w:bCs/>
          <w:sz w:val="22"/>
          <w:szCs w:val="22"/>
        </w:rPr>
      </w:pPr>
    </w:p>
    <w:p w14:paraId="7E3FAEBE" w14:textId="77777777" w:rsidR="005D4F39" w:rsidRDefault="005D4F39" w:rsidP="00674F61">
      <w:pPr>
        <w:rPr>
          <w:bCs/>
          <w:sz w:val="12"/>
          <w:szCs w:val="12"/>
        </w:rPr>
      </w:pPr>
    </w:p>
    <w:p w14:paraId="159AE0F1" w14:textId="77777777" w:rsidR="005D4F39" w:rsidRDefault="005D4F39" w:rsidP="00674F61">
      <w:pPr>
        <w:rPr>
          <w:bCs/>
          <w:sz w:val="12"/>
          <w:szCs w:val="12"/>
        </w:rPr>
      </w:pPr>
    </w:p>
    <w:p w14:paraId="349FA9EC" w14:textId="6C1FA8C8" w:rsidR="00674F61" w:rsidRPr="00481DF4" w:rsidRDefault="00674F61" w:rsidP="00674F61">
      <w:pPr>
        <w:rPr>
          <w:bCs/>
          <w:sz w:val="12"/>
          <w:szCs w:val="12"/>
        </w:rPr>
      </w:pPr>
      <w:proofErr w:type="spellStart"/>
      <w:proofErr w:type="gramStart"/>
      <w:r w:rsidRPr="00481DF4">
        <w:rPr>
          <w:bCs/>
          <w:sz w:val="12"/>
          <w:szCs w:val="12"/>
        </w:rPr>
        <w:t>mi:tfeu</w:t>
      </w:r>
      <w:proofErr w:type="spellEnd"/>
      <w:proofErr w:type="gramEnd"/>
    </w:p>
    <w:p w14:paraId="52D0CC5F" w14:textId="77777777" w:rsidR="009F6388" w:rsidRDefault="009F6388" w:rsidP="00B3276A">
      <w:pPr>
        <w:pStyle w:val="Header"/>
        <w:tabs>
          <w:tab w:val="clear" w:pos="4320"/>
          <w:tab w:val="clear" w:pos="8640"/>
        </w:tabs>
        <w:spacing w:line="360" w:lineRule="auto"/>
      </w:pPr>
    </w:p>
    <w:sectPr w:rsidR="009F6388" w:rsidSect="002B5B64"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1061F" w14:textId="77777777" w:rsidR="00196F23" w:rsidRDefault="00196F23">
      <w:r>
        <w:separator/>
      </w:r>
    </w:p>
  </w:endnote>
  <w:endnote w:type="continuationSeparator" w:id="0">
    <w:p w14:paraId="5B9EA197" w14:textId="77777777" w:rsidR="00196F23" w:rsidRDefault="00196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38864724"/>
      <w:docPartObj>
        <w:docPartGallery w:val="Page Numbers (Bottom of Page)"/>
        <w:docPartUnique/>
      </w:docPartObj>
    </w:sdtPr>
    <w:sdtEndPr>
      <w:rPr>
        <w:noProof/>
        <w:color w:val="4F81BD" w:themeColor="accent1"/>
        <w:sz w:val="22"/>
        <w:szCs w:val="18"/>
      </w:rPr>
    </w:sdtEndPr>
    <w:sdtContent>
      <w:p w14:paraId="734F5226" w14:textId="07D7B25D" w:rsidR="00DD16F5" w:rsidRPr="00DD16F5" w:rsidRDefault="00DD16F5">
        <w:pPr>
          <w:pStyle w:val="Footer"/>
          <w:jc w:val="center"/>
          <w:rPr>
            <w:color w:val="4F81BD" w:themeColor="accent1"/>
            <w:sz w:val="22"/>
            <w:szCs w:val="18"/>
          </w:rPr>
        </w:pPr>
        <w:r w:rsidRPr="00DD16F5">
          <w:rPr>
            <w:color w:val="4F81BD" w:themeColor="accent1"/>
            <w:sz w:val="22"/>
            <w:szCs w:val="18"/>
          </w:rPr>
          <w:fldChar w:fldCharType="begin"/>
        </w:r>
        <w:r w:rsidRPr="00DD16F5">
          <w:rPr>
            <w:color w:val="4F81BD" w:themeColor="accent1"/>
            <w:sz w:val="22"/>
            <w:szCs w:val="18"/>
          </w:rPr>
          <w:instrText xml:space="preserve"> PAGE   \* MERGEFORMAT </w:instrText>
        </w:r>
        <w:r w:rsidRPr="00DD16F5">
          <w:rPr>
            <w:color w:val="4F81BD" w:themeColor="accent1"/>
            <w:sz w:val="22"/>
            <w:szCs w:val="18"/>
          </w:rPr>
          <w:fldChar w:fldCharType="separate"/>
        </w:r>
        <w:r w:rsidRPr="00DD16F5">
          <w:rPr>
            <w:noProof/>
            <w:color w:val="4F81BD" w:themeColor="accent1"/>
            <w:sz w:val="22"/>
            <w:szCs w:val="18"/>
          </w:rPr>
          <w:t>2</w:t>
        </w:r>
        <w:r w:rsidRPr="00DD16F5">
          <w:rPr>
            <w:noProof/>
            <w:color w:val="4F81BD" w:themeColor="accent1"/>
            <w:sz w:val="22"/>
            <w:szCs w:val="18"/>
          </w:rPr>
          <w:fldChar w:fldCharType="end"/>
        </w:r>
      </w:p>
    </w:sdtContent>
  </w:sdt>
  <w:p w14:paraId="0F8B1864" w14:textId="77777777" w:rsidR="00581861" w:rsidRDefault="005818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19EE8" w14:textId="77777777" w:rsidR="0038682C" w:rsidRPr="00870F8F" w:rsidRDefault="0038682C" w:rsidP="0038682C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740AE2E5" wp14:editId="60AF591C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5CC9F655" w14:textId="77777777" w:rsidR="0038682C" w:rsidRPr="00870F8F" w:rsidRDefault="0038682C" w:rsidP="0038682C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4AFC02BB" w14:textId="77777777" w:rsidR="0038682C" w:rsidRPr="00870F8F" w:rsidRDefault="0038682C" w:rsidP="0038682C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41019055" w14:textId="77777777" w:rsidR="0038682C" w:rsidRPr="00790820" w:rsidRDefault="0038682C" w:rsidP="0038682C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2336" behindDoc="0" locked="0" layoutInCell="1" allowOverlap="1" wp14:anchorId="41FA72FE" wp14:editId="401A62B9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23724D51" w14:textId="4517B042" w:rsidR="002200A1" w:rsidRPr="0038682C" w:rsidRDefault="002200A1" w:rsidP="003868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AE59A" w14:textId="77777777" w:rsidR="00196F23" w:rsidRDefault="00196F23">
      <w:r>
        <w:separator/>
      </w:r>
    </w:p>
  </w:footnote>
  <w:footnote w:type="continuationSeparator" w:id="0">
    <w:p w14:paraId="3DA9E865" w14:textId="77777777" w:rsidR="00196F23" w:rsidRDefault="00196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7AD29" w14:textId="3399106B" w:rsidR="002B5B64" w:rsidRPr="00F5556C" w:rsidRDefault="002B5B64" w:rsidP="00F5556C">
    <w:r>
      <w:t xml:space="preserve"> </w:t>
    </w:r>
  </w:p>
  <w:p w14:paraId="4CABC619" w14:textId="3C384A9C" w:rsidR="002200A1" w:rsidRDefault="00E3640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6930BA7" wp14:editId="71DC0F9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01ED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C36B19"/>
    <w:multiLevelType w:val="singleLevel"/>
    <w:tmpl w:val="E0943A96"/>
    <w:lvl w:ilvl="0">
      <w:start w:val="1"/>
      <w:numFmt w:val="none"/>
      <w:lvlText w:val="5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6454E3"/>
    <w:multiLevelType w:val="singleLevel"/>
    <w:tmpl w:val="AC48E83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2929B5"/>
    <w:multiLevelType w:val="multilevel"/>
    <w:tmpl w:val="B2E8D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E86A31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5" w15:restartNumberingAfterBreak="0">
    <w:nsid w:val="1C983325"/>
    <w:multiLevelType w:val="multilevel"/>
    <w:tmpl w:val="B0009B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E4C7D58"/>
    <w:multiLevelType w:val="multilevel"/>
    <w:tmpl w:val="300499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FE82DA5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20690CA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B3C4AF1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2D2D4C39"/>
    <w:multiLevelType w:val="singleLevel"/>
    <w:tmpl w:val="D17E7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E20352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EF24356"/>
    <w:multiLevelType w:val="hybridMultilevel"/>
    <w:tmpl w:val="2FBC97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F81D51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14" w15:restartNumberingAfterBreak="0">
    <w:nsid w:val="3F055777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4B6402F2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4E3176B3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7" w15:restartNumberingAfterBreak="0">
    <w:nsid w:val="54F16714"/>
    <w:multiLevelType w:val="singleLevel"/>
    <w:tmpl w:val="7E68F7D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5473E70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6A9F15A6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6BA15140"/>
    <w:multiLevelType w:val="hybridMultilevel"/>
    <w:tmpl w:val="5586504E"/>
    <w:lvl w:ilvl="0" w:tplc="D5583B6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D2592E"/>
    <w:multiLevelType w:val="hybridMultilevel"/>
    <w:tmpl w:val="07EAFFAE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Mulish" w:eastAsiaTheme="minorHAnsi" w:hAnsi="Mulish" w:cs="Times New Roman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DB3AC8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23" w15:restartNumberingAfterBreak="0">
    <w:nsid w:val="76CA72B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7B00121C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C24315B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7C495C09"/>
    <w:multiLevelType w:val="singleLevel"/>
    <w:tmpl w:val="C22A7DA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</w:abstractNum>
  <w:abstractNum w:abstractNumId="27" w15:restartNumberingAfterBreak="0">
    <w:nsid w:val="7D1C607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36251129">
    <w:abstractNumId w:val="10"/>
  </w:num>
  <w:num w:numId="2" w16cid:durableId="1796753881">
    <w:abstractNumId w:val="11"/>
  </w:num>
  <w:num w:numId="3" w16cid:durableId="201598289">
    <w:abstractNumId w:val="18"/>
  </w:num>
  <w:num w:numId="4" w16cid:durableId="1507093859">
    <w:abstractNumId w:val="4"/>
  </w:num>
  <w:num w:numId="5" w16cid:durableId="497961924">
    <w:abstractNumId w:val="13"/>
  </w:num>
  <w:num w:numId="6" w16cid:durableId="2146701409">
    <w:abstractNumId w:val="22"/>
  </w:num>
  <w:num w:numId="7" w16cid:durableId="265618138">
    <w:abstractNumId w:val="15"/>
  </w:num>
  <w:num w:numId="8" w16cid:durableId="1223640559">
    <w:abstractNumId w:val="7"/>
  </w:num>
  <w:num w:numId="9" w16cid:durableId="986740470">
    <w:abstractNumId w:val="9"/>
  </w:num>
  <w:num w:numId="10" w16cid:durableId="679115459">
    <w:abstractNumId w:val="16"/>
  </w:num>
  <w:num w:numId="11" w16cid:durableId="2011591797">
    <w:abstractNumId w:val="8"/>
  </w:num>
  <w:num w:numId="12" w16cid:durableId="806166490">
    <w:abstractNumId w:val="26"/>
  </w:num>
  <w:num w:numId="13" w16cid:durableId="629432247">
    <w:abstractNumId w:val="23"/>
  </w:num>
  <w:num w:numId="14" w16cid:durableId="1210343412">
    <w:abstractNumId w:val="0"/>
  </w:num>
  <w:num w:numId="15" w16cid:durableId="776634110">
    <w:abstractNumId w:val="27"/>
  </w:num>
  <w:num w:numId="16" w16cid:durableId="1086728795">
    <w:abstractNumId w:val="25"/>
  </w:num>
  <w:num w:numId="17" w16cid:durableId="189222362">
    <w:abstractNumId w:val="1"/>
  </w:num>
  <w:num w:numId="18" w16cid:durableId="1108545228">
    <w:abstractNumId w:val="24"/>
  </w:num>
  <w:num w:numId="19" w16cid:durableId="1746415493">
    <w:abstractNumId w:val="19"/>
  </w:num>
  <w:num w:numId="20" w16cid:durableId="377709111">
    <w:abstractNumId w:val="14"/>
  </w:num>
  <w:num w:numId="21" w16cid:durableId="262036238">
    <w:abstractNumId w:val="17"/>
  </w:num>
  <w:num w:numId="22" w16cid:durableId="1854765004">
    <w:abstractNumId w:val="2"/>
  </w:num>
  <w:num w:numId="23" w16cid:durableId="1247764188">
    <w:abstractNumId w:val="5"/>
  </w:num>
  <w:num w:numId="24" w16cid:durableId="656298928">
    <w:abstractNumId w:val="3"/>
  </w:num>
  <w:num w:numId="25" w16cid:durableId="1219591335">
    <w:abstractNumId w:val="6"/>
  </w:num>
  <w:num w:numId="26" w16cid:durableId="271671492">
    <w:abstractNumId w:val="20"/>
  </w:num>
  <w:num w:numId="27" w16cid:durableId="1067650967">
    <w:abstractNumId w:val="12"/>
  </w:num>
  <w:num w:numId="28" w16cid:durableId="11280855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forms" w:formatting="1" w:enforcement="1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TQwNDA1MTNW0lEKTi0uzszPAykwrAUAqQzCXCwAAAA="/>
  </w:docVars>
  <w:rsids>
    <w:rsidRoot w:val="00134B87"/>
    <w:rsid w:val="000041BE"/>
    <w:rsid w:val="00042875"/>
    <w:rsid w:val="000D13C7"/>
    <w:rsid w:val="00104C21"/>
    <w:rsid w:val="00114DD8"/>
    <w:rsid w:val="001221CA"/>
    <w:rsid w:val="00134B87"/>
    <w:rsid w:val="00146886"/>
    <w:rsid w:val="0015042E"/>
    <w:rsid w:val="00154212"/>
    <w:rsid w:val="0015456E"/>
    <w:rsid w:val="001572E3"/>
    <w:rsid w:val="00172DFF"/>
    <w:rsid w:val="00196F23"/>
    <w:rsid w:val="001B35CF"/>
    <w:rsid w:val="001B4C1D"/>
    <w:rsid w:val="001C1223"/>
    <w:rsid w:val="001D52C2"/>
    <w:rsid w:val="001E729A"/>
    <w:rsid w:val="001F6F5D"/>
    <w:rsid w:val="001F710C"/>
    <w:rsid w:val="002138AB"/>
    <w:rsid w:val="002200A1"/>
    <w:rsid w:val="0022193B"/>
    <w:rsid w:val="002270A3"/>
    <w:rsid w:val="00230F40"/>
    <w:rsid w:val="0023253B"/>
    <w:rsid w:val="002337B3"/>
    <w:rsid w:val="002566F5"/>
    <w:rsid w:val="002A106C"/>
    <w:rsid w:val="002A458D"/>
    <w:rsid w:val="002B409A"/>
    <w:rsid w:val="002B5B64"/>
    <w:rsid w:val="002C6A9D"/>
    <w:rsid w:val="002C7DE3"/>
    <w:rsid w:val="002E4B1B"/>
    <w:rsid w:val="00305BBA"/>
    <w:rsid w:val="003062BB"/>
    <w:rsid w:val="00306FEF"/>
    <w:rsid w:val="003072EA"/>
    <w:rsid w:val="003166B7"/>
    <w:rsid w:val="00323D7E"/>
    <w:rsid w:val="003302E4"/>
    <w:rsid w:val="00331FCD"/>
    <w:rsid w:val="003461CD"/>
    <w:rsid w:val="003478A1"/>
    <w:rsid w:val="0035084E"/>
    <w:rsid w:val="00360839"/>
    <w:rsid w:val="00374487"/>
    <w:rsid w:val="003816AB"/>
    <w:rsid w:val="00386760"/>
    <w:rsid w:val="0038682C"/>
    <w:rsid w:val="00390889"/>
    <w:rsid w:val="003B1FC3"/>
    <w:rsid w:val="003B3884"/>
    <w:rsid w:val="003B5146"/>
    <w:rsid w:val="003C29B3"/>
    <w:rsid w:val="003C321B"/>
    <w:rsid w:val="003C7488"/>
    <w:rsid w:val="003D69C1"/>
    <w:rsid w:val="004014CF"/>
    <w:rsid w:val="00411943"/>
    <w:rsid w:val="00411B35"/>
    <w:rsid w:val="00445CEE"/>
    <w:rsid w:val="00463552"/>
    <w:rsid w:val="00463DEC"/>
    <w:rsid w:val="00467DDB"/>
    <w:rsid w:val="00471B87"/>
    <w:rsid w:val="00472FA3"/>
    <w:rsid w:val="0047582D"/>
    <w:rsid w:val="00481F77"/>
    <w:rsid w:val="00485C7C"/>
    <w:rsid w:val="00491A76"/>
    <w:rsid w:val="004B0203"/>
    <w:rsid w:val="004B14F7"/>
    <w:rsid w:val="004C02E6"/>
    <w:rsid w:val="004C5C1B"/>
    <w:rsid w:val="004C79A7"/>
    <w:rsid w:val="004D5B1E"/>
    <w:rsid w:val="004E207A"/>
    <w:rsid w:val="004F3CE6"/>
    <w:rsid w:val="005121A1"/>
    <w:rsid w:val="00523525"/>
    <w:rsid w:val="005248E7"/>
    <w:rsid w:val="00544AEB"/>
    <w:rsid w:val="00581861"/>
    <w:rsid w:val="00581FE8"/>
    <w:rsid w:val="005A788A"/>
    <w:rsid w:val="005B12EE"/>
    <w:rsid w:val="005B67F1"/>
    <w:rsid w:val="005D4F39"/>
    <w:rsid w:val="005D589B"/>
    <w:rsid w:val="005D593B"/>
    <w:rsid w:val="005E67EC"/>
    <w:rsid w:val="005E7C8A"/>
    <w:rsid w:val="00602621"/>
    <w:rsid w:val="00604EC4"/>
    <w:rsid w:val="006213A7"/>
    <w:rsid w:val="00622B0B"/>
    <w:rsid w:val="00626136"/>
    <w:rsid w:val="006374E0"/>
    <w:rsid w:val="00674F61"/>
    <w:rsid w:val="00685FA8"/>
    <w:rsid w:val="006A3FAC"/>
    <w:rsid w:val="00703BA2"/>
    <w:rsid w:val="007260B9"/>
    <w:rsid w:val="00747F45"/>
    <w:rsid w:val="0077591C"/>
    <w:rsid w:val="0077683E"/>
    <w:rsid w:val="00782978"/>
    <w:rsid w:val="007973E2"/>
    <w:rsid w:val="007E4FA5"/>
    <w:rsid w:val="007F0C90"/>
    <w:rsid w:val="0082687A"/>
    <w:rsid w:val="008500DF"/>
    <w:rsid w:val="00851409"/>
    <w:rsid w:val="00860593"/>
    <w:rsid w:val="008652B6"/>
    <w:rsid w:val="008A1F7D"/>
    <w:rsid w:val="008C220B"/>
    <w:rsid w:val="008E03C5"/>
    <w:rsid w:val="008F13DA"/>
    <w:rsid w:val="00915F0A"/>
    <w:rsid w:val="00922D46"/>
    <w:rsid w:val="009279D1"/>
    <w:rsid w:val="009301BF"/>
    <w:rsid w:val="00930D01"/>
    <w:rsid w:val="00933EC3"/>
    <w:rsid w:val="0094523B"/>
    <w:rsid w:val="0094650F"/>
    <w:rsid w:val="009501A5"/>
    <w:rsid w:val="0096367F"/>
    <w:rsid w:val="00971E5D"/>
    <w:rsid w:val="009B1BC6"/>
    <w:rsid w:val="009B2BB7"/>
    <w:rsid w:val="009F6388"/>
    <w:rsid w:val="00A03E15"/>
    <w:rsid w:val="00A060DC"/>
    <w:rsid w:val="00A171B7"/>
    <w:rsid w:val="00A33F2F"/>
    <w:rsid w:val="00A347A2"/>
    <w:rsid w:val="00A419F1"/>
    <w:rsid w:val="00A66609"/>
    <w:rsid w:val="00A728FD"/>
    <w:rsid w:val="00A904D0"/>
    <w:rsid w:val="00A94684"/>
    <w:rsid w:val="00AA0C5E"/>
    <w:rsid w:val="00AA3AEA"/>
    <w:rsid w:val="00AA7756"/>
    <w:rsid w:val="00AB45FA"/>
    <w:rsid w:val="00AB6714"/>
    <w:rsid w:val="00AC7A5C"/>
    <w:rsid w:val="00AD750F"/>
    <w:rsid w:val="00B0157B"/>
    <w:rsid w:val="00B13EA5"/>
    <w:rsid w:val="00B20C0A"/>
    <w:rsid w:val="00B227FC"/>
    <w:rsid w:val="00B228E0"/>
    <w:rsid w:val="00B25086"/>
    <w:rsid w:val="00B30608"/>
    <w:rsid w:val="00B3276A"/>
    <w:rsid w:val="00B466CB"/>
    <w:rsid w:val="00B52E03"/>
    <w:rsid w:val="00B53989"/>
    <w:rsid w:val="00B6257F"/>
    <w:rsid w:val="00B863DA"/>
    <w:rsid w:val="00B947B3"/>
    <w:rsid w:val="00B94815"/>
    <w:rsid w:val="00BD44FB"/>
    <w:rsid w:val="00BE11C4"/>
    <w:rsid w:val="00BF1A22"/>
    <w:rsid w:val="00C25F8E"/>
    <w:rsid w:val="00C33146"/>
    <w:rsid w:val="00C3578F"/>
    <w:rsid w:val="00C36B9A"/>
    <w:rsid w:val="00C40469"/>
    <w:rsid w:val="00C4297D"/>
    <w:rsid w:val="00C42FE2"/>
    <w:rsid w:val="00C56062"/>
    <w:rsid w:val="00C65310"/>
    <w:rsid w:val="00C74640"/>
    <w:rsid w:val="00C80B32"/>
    <w:rsid w:val="00C87E5A"/>
    <w:rsid w:val="00C93CD4"/>
    <w:rsid w:val="00C95F94"/>
    <w:rsid w:val="00CA7CA3"/>
    <w:rsid w:val="00CC0B6C"/>
    <w:rsid w:val="00CF34B9"/>
    <w:rsid w:val="00D13BF1"/>
    <w:rsid w:val="00D15357"/>
    <w:rsid w:val="00D15A0F"/>
    <w:rsid w:val="00D3640A"/>
    <w:rsid w:val="00D37A74"/>
    <w:rsid w:val="00D462F6"/>
    <w:rsid w:val="00D6309C"/>
    <w:rsid w:val="00D6788B"/>
    <w:rsid w:val="00D9539D"/>
    <w:rsid w:val="00DC297B"/>
    <w:rsid w:val="00DD16F5"/>
    <w:rsid w:val="00DD5C63"/>
    <w:rsid w:val="00DE5974"/>
    <w:rsid w:val="00DF07BB"/>
    <w:rsid w:val="00E05090"/>
    <w:rsid w:val="00E05328"/>
    <w:rsid w:val="00E213EC"/>
    <w:rsid w:val="00E303E6"/>
    <w:rsid w:val="00E30882"/>
    <w:rsid w:val="00E3640F"/>
    <w:rsid w:val="00E43AC4"/>
    <w:rsid w:val="00E562CA"/>
    <w:rsid w:val="00E72581"/>
    <w:rsid w:val="00E74869"/>
    <w:rsid w:val="00E769AF"/>
    <w:rsid w:val="00EA17F4"/>
    <w:rsid w:val="00EB6976"/>
    <w:rsid w:val="00EE4BF5"/>
    <w:rsid w:val="00EF40D0"/>
    <w:rsid w:val="00F14E54"/>
    <w:rsid w:val="00F20ABE"/>
    <w:rsid w:val="00F22C56"/>
    <w:rsid w:val="00F246D1"/>
    <w:rsid w:val="00F4203B"/>
    <w:rsid w:val="00F51F20"/>
    <w:rsid w:val="00F664A9"/>
    <w:rsid w:val="00F82257"/>
    <w:rsid w:val="00F9194F"/>
    <w:rsid w:val="00FB6F8F"/>
    <w:rsid w:val="00FF4F10"/>
    <w:rsid w:val="00FF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AEA14"/>
  <w15:docId w15:val="{797C2B50-ABA4-4B2E-9F0A-51AABDAB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0F"/>
    <w:rPr>
      <w:rFonts w:ascii="Mulish" w:hAnsi="Mulish"/>
      <w:sz w:val="24"/>
    </w:rPr>
  </w:style>
  <w:style w:type="paragraph" w:styleId="Heading1">
    <w:name w:val="heading 1"/>
    <w:basedOn w:val="Normal"/>
    <w:next w:val="Normal"/>
    <w:qFormat/>
    <w:rsid w:val="008C220B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rsid w:val="008C220B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0" w:color="auto"/>
        <w:right w:val="thickThinSmallGap" w:sz="24" w:space="4" w:color="auto"/>
      </w:pBdr>
      <w:tabs>
        <w:tab w:val="left" w:pos="4410"/>
      </w:tabs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C22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  <w:tabs>
        <w:tab w:val="left" w:pos="3600"/>
      </w:tabs>
    </w:pPr>
    <w:rPr>
      <w:i/>
    </w:rPr>
  </w:style>
  <w:style w:type="paragraph" w:styleId="Header">
    <w:name w:val="header"/>
    <w:basedOn w:val="Normal"/>
    <w:semiHidden/>
    <w:rsid w:val="008C22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C220B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8C220B"/>
    <w:rPr>
      <w:b/>
      <w:sz w:val="28"/>
    </w:rPr>
  </w:style>
  <w:style w:type="paragraph" w:styleId="BodyText3">
    <w:name w:val="Body Text 3"/>
    <w:basedOn w:val="Normal"/>
    <w:semiHidden/>
    <w:rsid w:val="008C220B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81861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86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5328"/>
    <w:rPr>
      <w:color w:val="0000FF" w:themeColor="hyperlink"/>
      <w:u w:val="single"/>
    </w:rPr>
  </w:style>
  <w:style w:type="paragraph" w:styleId="Index4">
    <w:name w:val="index 4"/>
    <w:basedOn w:val="Normal"/>
    <w:next w:val="Normal"/>
    <w:autoRedefine/>
    <w:uiPriority w:val="99"/>
    <w:unhideWhenUsed/>
    <w:rsid w:val="00B947B3"/>
    <w:rPr>
      <w:rFonts w:eastAsiaTheme="minorHAnsi"/>
      <w:b/>
      <w:bCs/>
      <w:sz w:val="40"/>
      <w:szCs w:val="40"/>
      <w:lang w:val="en-CA"/>
    </w:rPr>
  </w:style>
  <w:style w:type="table" w:styleId="TableGrid">
    <w:name w:val="Table Grid"/>
    <w:basedOn w:val="TableNormal"/>
    <w:uiPriority w:val="59"/>
    <w:rsid w:val="002E4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5B64"/>
    <w:rPr>
      <w:color w:val="808080"/>
    </w:rPr>
  </w:style>
  <w:style w:type="paragraph" w:styleId="ListParagraph">
    <w:name w:val="List Paragraph"/>
    <w:basedOn w:val="Normal"/>
    <w:uiPriority w:val="34"/>
    <w:qFormat/>
    <w:rsid w:val="007F0C90"/>
    <w:pPr>
      <w:ind w:left="720"/>
      <w:contextualSpacing/>
    </w:pPr>
    <w:rPr>
      <w:rFonts w:ascii="Times Roman" w:hAnsi="Times Roman"/>
    </w:rPr>
  </w:style>
  <w:style w:type="paragraph" w:styleId="Revision">
    <w:name w:val="Revision"/>
    <w:hidden/>
    <w:uiPriority w:val="99"/>
    <w:semiHidden/>
    <w:rsid w:val="00172DFF"/>
    <w:rPr>
      <w:rFonts w:ascii="Mulish" w:hAnsi="Mulish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9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bctf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grants@bctf.ca" TargetMode="Externa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1AA929971A04C0CAF39E3917D9B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881F-85D7-4CCB-8506-E1D2EFA086A3}"/>
      </w:docPartPr>
      <w:docPartBody>
        <w:p w:rsidR="001C5AF9" w:rsidRDefault="00843AAE" w:rsidP="00843AAE">
          <w:pPr>
            <w:pStyle w:val="C1AA929971A04C0CAF39E3917D9BCAE1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B11ED8939472C85B20A902C93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E068-F25C-4DEA-8C49-293D104CD7CF}"/>
      </w:docPartPr>
      <w:docPartBody>
        <w:p w:rsidR="001C5AF9" w:rsidRDefault="00843AAE" w:rsidP="00843AAE">
          <w:pPr>
            <w:pStyle w:val="383B11ED8939472C85B20A902C939C4D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93E6F0C6564EBF8A7B1109FC32E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434-03A7-48F8-AF64-536A67EF993A}"/>
      </w:docPartPr>
      <w:docPartBody>
        <w:p w:rsidR="001C5AF9" w:rsidRDefault="00843AAE" w:rsidP="00843AAE">
          <w:pPr>
            <w:pStyle w:val="1293E6F0C6564EBF8A7B1109FC32EBE3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C008ADE4E34C37A7D9F13E5F791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5D38-2378-4855-9ABE-2EEEDC3BD035}"/>
      </w:docPartPr>
      <w:docPartBody>
        <w:p w:rsidR="001C5AF9" w:rsidRDefault="00843AAE" w:rsidP="00843AAE">
          <w:pPr>
            <w:pStyle w:val="F6C008ADE4E34C37A7D9F13E5F7919FF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92EB100824CBB8EEE35F15A2D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20660-2E0E-4E5D-8E01-B680951747DC}"/>
      </w:docPartPr>
      <w:docPartBody>
        <w:p w:rsidR="001C5AF9" w:rsidRDefault="00843AAE" w:rsidP="00843AAE">
          <w:pPr>
            <w:pStyle w:val="08392EB100824CBB8EEE35F15A2DFF1E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9C6C8A9F943E384623E56BD184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5C41-A8B1-42A0-A78B-83E89445C0F7}"/>
      </w:docPartPr>
      <w:docPartBody>
        <w:p w:rsidR="00100D09" w:rsidRDefault="00843AAE" w:rsidP="00843AAE">
          <w:pPr>
            <w:pStyle w:val="BA49C6C8A9F943E384623E56BD184A12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A729C56C74763A2F15F94E6981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55A25-CEC7-4E61-85FD-93DFE2A69070}"/>
      </w:docPartPr>
      <w:docPartBody>
        <w:p w:rsidR="00100D09" w:rsidRDefault="00843AAE" w:rsidP="00843AAE">
          <w:pPr>
            <w:pStyle w:val="BD9A729C56C74763A2F15F94E69817DF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720EBB977C4482084F4919489A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D76EC-E943-4C51-9088-D09D1B680C7F}"/>
      </w:docPartPr>
      <w:docPartBody>
        <w:p w:rsidR="00100D09" w:rsidRDefault="00843AAE" w:rsidP="00843AAE">
          <w:pPr>
            <w:pStyle w:val="7720EBB977C4482084F4919489A9F733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F28F5604ED63478F99D09C9AFD4F9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FA6A0-B156-4D7B-89E9-1C94B7735233}"/>
      </w:docPartPr>
      <w:docPartBody>
        <w:p w:rsidR="00100D09" w:rsidRDefault="00843AAE" w:rsidP="00843AAE">
          <w:pPr>
            <w:pStyle w:val="F28F5604ED63478F99D09C9AFD4F913F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FFE2783C4BD428ABFAD389D0410F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25D53-AB59-41F6-A9E2-219B281A5E64}"/>
      </w:docPartPr>
      <w:docPartBody>
        <w:p w:rsidR="00100D09" w:rsidRDefault="00843AAE" w:rsidP="00843AAE">
          <w:pPr>
            <w:pStyle w:val="2FFE2783C4BD428ABFAD389D0410FAA4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0B122AC1822426886944AFB46824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3D8B-584F-4549-AB6E-23B381AEBBF9}"/>
      </w:docPartPr>
      <w:docPartBody>
        <w:p w:rsidR="00100D09" w:rsidRDefault="00843AAE" w:rsidP="00843AAE">
          <w:pPr>
            <w:pStyle w:val="B0B122AC1822426886944AFB468249E3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94508F9CD1AA4BCCBE1F9C7793A10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3B84C-67F8-4662-836D-CDEA1DA9E8CE}"/>
      </w:docPartPr>
      <w:docPartBody>
        <w:p w:rsidR="00100D09" w:rsidRDefault="00843AAE" w:rsidP="00843AAE">
          <w:pPr>
            <w:pStyle w:val="94508F9CD1AA4BCCBE1F9C7793A10BC7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812B5B5F9C4C40A2A22747A8B9BBF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CA98-100B-4FAC-840E-41B0EC642026}"/>
      </w:docPartPr>
      <w:docPartBody>
        <w:p w:rsidR="00100D09" w:rsidRDefault="00843AAE" w:rsidP="00843AAE">
          <w:pPr>
            <w:pStyle w:val="812B5B5F9C4C40A2A22747A8B9BBF05C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D01911FC42B4B78BA2D6FDF6272E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2ADB4-47BC-42C7-8F3F-79B4C0D19F36}"/>
      </w:docPartPr>
      <w:docPartBody>
        <w:p w:rsidR="00100D09" w:rsidRDefault="00843AAE" w:rsidP="00843AAE">
          <w:pPr>
            <w:pStyle w:val="BD01911FC42B4B78BA2D6FDF6272E218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46657B26F1854B16B32504EBF487D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7FA2-9E18-4BF1-A97C-32E1D6747749}"/>
      </w:docPartPr>
      <w:docPartBody>
        <w:p w:rsidR="00100D09" w:rsidRDefault="00843AAE" w:rsidP="00843AAE">
          <w:pPr>
            <w:pStyle w:val="46657B26F1854B16B32504EBF487D7A7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8529535E04B399DCA114F89E2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14481-49BC-4303-92CB-0C45A5728F0E}"/>
      </w:docPartPr>
      <w:docPartBody>
        <w:p w:rsidR="00100D09" w:rsidRDefault="00843AAE" w:rsidP="00843AAE">
          <w:pPr>
            <w:pStyle w:val="7268529535E04B399DCA114F89E24AC3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7A010924B4EE4BE5303182FB5C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6DCF2-8813-4F9C-A00E-B0A4DDF099DE}"/>
      </w:docPartPr>
      <w:docPartBody>
        <w:p w:rsidR="00100D09" w:rsidRDefault="00843AAE" w:rsidP="00843AAE">
          <w:pPr>
            <w:pStyle w:val="59E7A010924B4EE4BE5303182FB5C57E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E50AD6BD7FB4940B59A5C0247192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A2834-62B4-4BC3-92ED-C097E0B8F7E9}"/>
      </w:docPartPr>
      <w:docPartBody>
        <w:p w:rsidR="00100D09" w:rsidRDefault="00843AAE" w:rsidP="00843AAE">
          <w:pPr>
            <w:pStyle w:val="2E50AD6BD7FB4940B59A5C0247192144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8C307BA4EB4946A868D0ED53866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63576-2E9D-4F77-91A3-4E48D8995BE5}"/>
      </w:docPartPr>
      <w:docPartBody>
        <w:p w:rsidR="00100D09" w:rsidRDefault="00843AAE" w:rsidP="00843AAE">
          <w:pPr>
            <w:pStyle w:val="D68C307BA4EB4946A868D0ED538664EE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C269FACD324A069E87B749F431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8E96A-2FFB-4F31-A776-CD37344DB399}"/>
      </w:docPartPr>
      <w:docPartBody>
        <w:p w:rsidR="00100D09" w:rsidRDefault="00843AAE" w:rsidP="00843AAE">
          <w:pPr>
            <w:pStyle w:val="ACC269FACD324A069E87B749F431595F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47F7375404AF5959CF86E5D201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D4B81-A835-421D-A3F9-09716B436862}"/>
      </w:docPartPr>
      <w:docPartBody>
        <w:p w:rsidR="00100D09" w:rsidRDefault="00843AAE" w:rsidP="00843AAE">
          <w:pPr>
            <w:pStyle w:val="64C47F7375404AF5959CF86E5D201DDD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804E9ED424403B5E4D1EEF293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327EE-0462-4960-8918-9927DA48D14C}"/>
      </w:docPartPr>
      <w:docPartBody>
        <w:p w:rsidR="00100D09" w:rsidRDefault="00843AAE" w:rsidP="00843AAE">
          <w:pPr>
            <w:pStyle w:val="4F1804E9ED424403B5E4D1EEF293A015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AB018BDBC46E4A84D541944F7A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85583-439B-4ED9-946B-687299E163CB}"/>
      </w:docPartPr>
      <w:docPartBody>
        <w:p w:rsidR="00100D09" w:rsidRDefault="00843AAE" w:rsidP="00843AAE">
          <w:pPr>
            <w:pStyle w:val="897AB018BDBC46E4A84D541944F7AF1C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4D0E1A2411429CA6F5C5E85662C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9FA27-D6DF-43E4-8931-B6E380CA780A}"/>
      </w:docPartPr>
      <w:docPartBody>
        <w:p w:rsidR="00100D09" w:rsidRDefault="00843AAE" w:rsidP="00843AAE">
          <w:pPr>
            <w:pStyle w:val="6B4D0E1A2411429CA6F5C5E85662C608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62E47-4FF7-4DC9-8FE9-E24C43CF01A5}"/>
      </w:docPartPr>
      <w:docPartBody>
        <w:p w:rsidR="00DE1161" w:rsidRDefault="00843AAE"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C2736907EF461192FEBCFFC601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65AF8-6459-4F83-9A33-A5B4F0650023}"/>
      </w:docPartPr>
      <w:docPartBody>
        <w:p w:rsidR="00DE1161" w:rsidRDefault="00843AAE" w:rsidP="00843AAE">
          <w:pPr>
            <w:pStyle w:val="26C2736907EF461192FEBCFFC6019BCE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37206B054004AAF865A1C82CFBEE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11C78-417A-4F92-BEF4-702B0C4625D7}"/>
      </w:docPartPr>
      <w:docPartBody>
        <w:p w:rsidR="00DE1161" w:rsidRDefault="00843AAE" w:rsidP="00843AAE">
          <w:pPr>
            <w:pStyle w:val="637206B054004AAF865A1C82CFBEE83A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2658CC6B1524E6DB082089FA9A12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D7986-042B-47E3-B930-651120701C88}"/>
      </w:docPartPr>
      <w:docPartBody>
        <w:p w:rsidR="00DE1161" w:rsidRDefault="00843AAE" w:rsidP="00843AAE">
          <w:pPr>
            <w:pStyle w:val="52658CC6B1524E6DB082089FA9A127A8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3B86ACCBB5A9400481F108E6853B1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D68E9-7E66-4CB6-9A48-720E364814D8}"/>
      </w:docPartPr>
      <w:docPartBody>
        <w:p w:rsidR="00DE1161" w:rsidRDefault="00843AAE" w:rsidP="00843AAE">
          <w:pPr>
            <w:pStyle w:val="3B86ACCBB5A9400481F108E6853B1437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E56AA463F61426DAE36D9D62F2F6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D63A6-0E4A-460A-BD63-69229055ECAA}"/>
      </w:docPartPr>
      <w:docPartBody>
        <w:p w:rsidR="00DE1161" w:rsidRDefault="00843AAE" w:rsidP="00843AAE">
          <w:pPr>
            <w:pStyle w:val="8E56AA463F61426DAE36D9D62F2F6B3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BA845E83FAF49C3975AAEEE95B6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514D5-5DCD-4F27-9229-BB04B07B0245}"/>
      </w:docPartPr>
      <w:docPartBody>
        <w:p w:rsidR="00DE1161" w:rsidRDefault="00843AAE" w:rsidP="00843AAE">
          <w:pPr>
            <w:pStyle w:val="1BA845E83FAF49C3975AAEEE95B67014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6EFBE8D8852241E7A82D5FFA5684A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494A6-DAAF-423A-B984-281C606B59EC}"/>
      </w:docPartPr>
      <w:docPartBody>
        <w:p w:rsidR="00DE1161" w:rsidRDefault="00843AAE" w:rsidP="00843AAE">
          <w:pPr>
            <w:pStyle w:val="6EFBE8D8852241E7A82D5FFA5684A972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A4303E299EA745D5B8D9069E16D85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B785E-7542-4297-A66B-55030CA05329}"/>
      </w:docPartPr>
      <w:docPartBody>
        <w:p w:rsidR="00DE1161" w:rsidRDefault="00843AAE" w:rsidP="00843AAE">
          <w:pPr>
            <w:pStyle w:val="A4303E299EA745D5B8D9069E16D856D1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99C46CB1E837490ABE4EA9372C52B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AAB7C-8A34-42B6-BC50-7E28571F04A5}"/>
      </w:docPartPr>
      <w:docPartBody>
        <w:p w:rsidR="00DE1161" w:rsidRDefault="00843AAE" w:rsidP="00843AAE">
          <w:pPr>
            <w:pStyle w:val="99C46CB1E837490ABE4EA9372C52BC4B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BC52477DAB914B8696DC4769ED6CB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6A64B-118B-4B61-90CD-08424C2E5C83}"/>
      </w:docPartPr>
      <w:docPartBody>
        <w:p w:rsidR="00DE1161" w:rsidRDefault="00843AAE" w:rsidP="00843AAE">
          <w:pPr>
            <w:pStyle w:val="BC52477DAB914B8696DC4769ED6CBFA4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38D47C2A71EF4EC29277F80EE3E33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68237-8B59-4E4B-9BCF-DF58194E305D}"/>
      </w:docPartPr>
      <w:docPartBody>
        <w:p w:rsidR="00DE1161" w:rsidRDefault="00843AAE" w:rsidP="00843AAE">
          <w:pPr>
            <w:pStyle w:val="38D47C2A71EF4EC29277F80EE3E33ACE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85B7A04761D4F399841D03E1B20A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087F5-F7B8-4D9A-B2D1-5199F68D5507}"/>
      </w:docPartPr>
      <w:docPartBody>
        <w:p w:rsidR="00DE1161" w:rsidRDefault="00843AAE" w:rsidP="00843AAE">
          <w:pPr>
            <w:pStyle w:val="C85B7A04761D4F399841D03E1B20A13C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6AFCE3F72B86465F9AD53FC8C63AA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E7B5D-438F-4FC3-9040-3FCCF401DA97}"/>
      </w:docPartPr>
      <w:docPartBody>
        <w:p w:rsidR="00DE1161" w:rsidRDefault="00843AAE" w:rsidP="00843AAE">
          <w:pPr>
            <w:pStyle w:val="6AFCE3F72B86465F9AD53FC8C63AAE98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AB5E9D8F0DFD465199504EA0B454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FD0AF-A662-47E0-84C0-9DA1F937F0FC}"/>
      </w:docPartPr>
      <w:docPartBody>
        <w:p w:rsidR="00DE1161" w:rsidRDefault="00843AAE" w:rsidP="00843AAE">
          <w:pPr>
            <w:pStyle w:val="AB5E9D8F0DFD465199504EA0B4540E45"/>
          </w:pPr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FC6866CACB4C6BBC4BD09BD4A02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7BC5B-4C70-4C12-9FE8-52AF97077145}"/>
      </w:docPartPr>
      <w:docPartBody>
        <w:p w:rsidR="00DE1161" w:rsidRDefault="00843AAE" w:rsidP="00843AAE">
          <w:pPr>
            <w:pStyle w:val="B7FC6866CACB4C6BBC4BD09BD4A02095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06D7F80FDB456AA55B937B57A43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27913-1C98-4EFB-8F80-50720365BC24}"/>
      </w:docPartPr>
      <w:docPartBody>
        <w:p w:rsidR="00DE1161" w:rsidRDefault="00843AAE" w:rsidP="00843AAE">
          <w:pPr>
            <w:pStyle w:val="1C06D7F80FDB456AA55B937B57A43D94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5424699374CF4919B70E73BA442F2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F1809-5698-445C-A933-554F25E8AD9E}"/>
      </w:docPartPr>
      <w:docPartBody>
        <w:p w:rsidR="00DE1161" w:rsidRDefault="00843AAE" w:rsidP="00843AAE">
          <w:pPr>
            <w:pStyle w:val="5424699374CF4919B70E73BA442F21F8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497B87A89B4422950F8151BC5A8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52461-9420-41CC-A8F4-0815B19704DE}"/>
      </w:docPartPr>
      <w:docPartBody>
        <w:p w:rsidR="00DE1161" w:rsidRDefault="00843AAE" w:rsidP="00843AAE">
          <w:pPr>
            <w:pStyle w:val="3B497B87A89B4422950F8151BC5A83B5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96B084043554C5786543B49CE39F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68855-B86F-415E-BEB4-C8F6DCCBB49F}"/>
      </w:docPartPr>
      <w:docPartBody>
        <w:p w:rsidR="00DE1161" w:rsidRDefault="00843AAE" w:rsidP="00843AAE">
          <w:pPr>
            <w:pStyle w:val="296B084043554C5786543B49CE39FE5B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1BD9CCB6DA473F970577354E43A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26519-1F3B-4973-9473-384D70214B15}"/>
      </w:docPartPr>
      <w:docPartBody>
        <w:p w:rsidR="00DE1161" w:rsidRDefault="00843AAE" w:rsidP="00843AAE">
          <w:pPr>
            <w:pStyle w:val="E81BD9CCB6DA473F970577354E43ABFF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EFE11D97C2D64489B32A5216840D1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28C67-1B69-4C51-AAB9-FB0855F47D57}"/>
      </w:docPartPr>
      <w:docPartBody>
        <w:p w:rsidR="00DE1161" w:rsidRDefault="00843AAE" w:rsidP="00843AAE">
          <w:pPr>
            <w:pStyle w:val="EFE11D97C2D64489B32A5216840D1F87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8628D41EF5451485055CCE86539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0F8A6-1FDC-434B-87D8-41C94CE3EB94}"/>
      </w:docPartPr>
      <w:docPartBody>
        <w:p w:rsidR="00DE1161" w:rsidRDefault="00843AAE" w:rsidP="00843AAE">
          <w:pPr>
            <w:pStyle w:val="108628D41EF5451485055CCE86539E9E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11D53C8405342028DB31B12C89FA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5B613-AC15-4BFD-8011-A29BCE2F57A9}"/>
      </w:docPartPr>
      <w:docPartBody>
        <w:p w:rsidR="00DE1161" w:rsidRDefault="00843AAE" w:rsidP="00843AAE">
          <w:pPr>
            <w:pStyle w:val="711D53C8405342028DB31B12C89FA6A3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782F15320C4FCFAA5F8A337F6C5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8A36F-5FFC-4218-ADD8-167126C4DDE6}"/>
      </w:docPartPr>
      <w:docPartBody>
        <w:p w:rsidR="00DE1161" w:rsidRDefault="00843AAE" w:rsidP="00843AAE">
          <w:pPr>
            <w:pStyle w:val="C4782F15320C4FCFAA5F8A337F6C5839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308C6176F35D4D79A92E8A9931B12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E0356-635F-486D-B3E5-7E7349C20A44}"/>
      </w:docPartPr>
      <w:docPartBody>
        <w:p w:rsidR="00DE1161" w:rsidRDefault="00843AAE" w:rsidP="00843AAE">
          <w:pPr>
            <w:pStyle w:val="308C6176F35D4D79A92E8A9931B12A2B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845C0B3DF4B51BCBDC856AFBE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2BDFE-D8E3-4A69-A146-AA05BC1BB26B}"/>
      </w:docPartPr>
      <w:docPartBody>
        <w:p w:rsidR="00DE1161" w:rsidRDefault="00843AAE" w:rsidP="00843AAE">
          <w:pPr>
            <w:pStyle w:val="F30845C0B3DF4B51BCBDC856AFBE785C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EE441A708A4849EDBB4D6888DA3C8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AA484-2D8A-4ADE-BBDC-6851D8FFFA38}"/>
      </w:docPartPr>
      <w:docPartBody>
        <w:p w:rsidR="00DE1161" w:rsidRDefault="00843AAE" w:rsidP="00843AAE">
          <w:pPr>
            <w:pStyle w:val="EE441A708A4849EDBB4D6888DA3C8992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99377FFC3E48E0B435792DBAF39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589A7-0F38-400A-91AF-D659FFD95414}"/>
      </w:docPartPr>
      <w:docPartBody>
        <w:p w:rsidR="00DE1161" w:rsidRDefault="00843AAE" w:rsidP="00843AAE">
          <w:pPr>
            <w:pStyle w:val="8599377FFC3E48E0B435792DBAF395B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92F9194A9A63425A9F0C3467FD6F1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CC818-C2AD-430B-9CBA-2C587CF636CB}"/>
      </w:docPartPr>
      <w:docPartBody>
        <w:p w:rsidR="00DE1161" w:rsidRDefault="00843AAE" w:rsidP="00843AAE">
          <w:pPr>
            <w:pStyle w:val="92F9194A9A63425A9F0C3467FD6F143B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5201462D0F40AF811F2B65C69FF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77C13-6792-4FFB-88E2-684FD7745BA9}"/>
      </w:docPartPr>
      <w:docPartBody>
        <w:p w:rsidR="00DE1161" w:rsidRDefault="00843AAE" w:rsidP="00843AAE">
          <w:pPr>
            <w:pStyle w:val="075201462D0F40AF811F2B65C69FFB1B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0F6351B0DF6A4B9F87B1B25634364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08681-FF65-4130-99EA-04BA193D3363}"/>
      </w:docPartPr>
      <w:docPartBody>
        <w:p w:rsidR="00DE1161" w:rsidRDefault="00843AAE" w:rsidP="00843AAE">
          <w:pPr>
            <w:pStyle w:val="0F6351B0DF6A4B9F87B1B25634364D30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FE7FA5C127646E883496B61900CB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4D50D-96F4-4089-ACFF-D9288019656E}"/>
      </w:docPartPr>
      <w:docPartBody>
        <w:p w:rsidR="00DE1161" w:rsidRDefault="00843AAE" w:rsidP="00843AAE">
          <w:pPr>
            <w:pStyle w:val="7FE7FA5C127646E883496B61900CB32B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993220C86BD44B0AD1FF0E0E2E13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E145F-C036-48C7-9BE3-74C33F638FF4}"/>
      </w:docPartPr>
      <w:docPartBody>
        <w:p w:rsidR="00DE1161" w:rsidRDefault="00843AAE" w:rsidP="00843AAE">
          <w:pPr>
            <w:pStyle w:val="6993220C86BD44B0AD1FF0E0E2E13902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CDEE1BEFA364358BB7D8AC719D42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45588-073B-4A1F-85C8-15AADEF0F43B}"/>
      </w:docPartPr>
      <w:docPartBody>
        <w:p w:rsidR="00DE1161" w:rsidRDefault="00843AAE" w:rsidP="00843AAE">
          <w:pPr>
            <w:pStyle w:val="CCDEE1BEFA364358BB7D8AC719D4214F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F729691273A2495794E4BC6E1DE4C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E52CA-CD30-4675-BE32-798E8A991E22}"/>
      </w:docPartPr>
      <w:docPartBody>
        <w:p w:rsidR="00DE1161" w:rsidRDefault="00843AAE" w:rsidP="00843AAE">
          <w:pPr>
            <w:pStyle w:val="F729691273A2495794E4BC6E1DE4CDE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27877AE57B84659B328C7D2AD075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10573-2C16-468B-83A1-104B6361CB98}"/>
      </w:docPartPr>
      <w:docPartBody>
        <w:p w:rsidR="00DE1161" w:rsidRDefault="00843AAE" w:rsidP="00843AAE">
          <w:pPr>
            <w:pStyle w:val="F27877AE57B84659B328C7D2AD07522D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2AB8F57052374786A33DBFA2511A4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20AB1-8909-4AD9-877A-D748D6A4F21B}"/>
      </w:docPartPr>
      <w:docPartBody>
        <w:p w:rsidR="00DE1161" w:rsidRDefault="00843AAE" w:rsidP="00843AAE">
          <w:pPr>
            <w:pStyle w:val="2AB8F57052374786A33DBFA2511A475A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715F70CEE2AB448BA3B62042827B9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C24A3-AB77-4C72-9461-921FD69F6E45}"/>
      </w:docPartPr>
      <w:docPartBody>
        <w:p w:rsidR="00DE1161" w:rsidRDefault="00843AAE" w:rsidP="00843AAE">
          <w:pPr>
            <w:pStyle w:val="715F70CEE2AB448BA3B62042827B940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EE2607BD792465E955A7A079486E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8810D-B0B7-4CE0-9CC7-D62DF8BB84B1}"/>
      </w:docPartPr>
      <w:docPartBody>
        <w:p w:rsidR="00DE1161" w:rsidRDefault="00843AAE" w:rsidP="00843AAE">
          <w:pPr>
            <w:pStyle w:val="CEE2607BD792465E955A7A079486E283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91C5904111D34199B411E08726567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47A7B-70E8-4406-BA1D-F57FAC52C938}"/>
      </w:docPartPr>
      <w:docPartBody>
        <w:p w:rsidR="00DE1161" w:rsidRDefault="00843AAE" w:rsidP="00843AAE">
          <w:pPr>
            <w:pStyle w:val="91C5904111D34199B411E0872656798A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C0C6430BA8854693AEB77D8A133F8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2573C-ACEE-4295-8D35-F02063641B8D}"/>
      </w:docPartPr>
      <w:docPartBody>
        <w:p w:rsidR="00DE1161" w:rsidRDefault="00843AAE" w:rsidP="00843AAE">
          <w:pPr>
            <w:pStyle w:val="C0C6430BA8854693AEB77D8A133F88ED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E350F2BC1A3407F9055C2728823F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08DF1-864A-4CDF-A34B-763A8B2ABABC}"/>
      </w:docPartPr>
      <w:docPartBody>
        <w:p w:rsidR="00DE1161" w:rsidRDefault="00843AAE" w:rsidP="00843AAE">
          <w:pPr>
            <w:pStyle w:val="8E350F2BC1A3407F9055C2728823F088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FCA38B1863049C6B1325278730A8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77F2-4458-43CE-80BE-411F3254AD80}"/>
      </w:docPartPr>
      <w:docPartBody>
        <w:p w:rsidR="00DE1161" w:rsidRDefault="00843AAE" w:rsidP="00843AAE">
          <w:pPr>
            <w:pStyle w:val="CFCA38B1863049C6B1325278730A8ADE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98EC8AFAE1104386B9452BA24851A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6437-626C-4EE4-9324-9B49820CF202}"/>
      </w:docPartPr>
      <w:docPartBody>
        <w:p w:rsidR="00DE1161" w:rsidRDefault="00843AAE" w:rsidP="00843AAE">
          <w:pPr>
            <w:pStyle w:val="98EC8AFAE1104386B9452BA24851A398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00FAEE78D2E04FFE84E44653A7C77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087F8-4090-42A9-B30C-98576FD6279D}"/>
      </w:docPartPr>
      <w:docPartBody>
        <w:p w:rsidR="00DE1161" w:rsidRDefault="00843AAE" w:rsidP="00843AAE">
          <w:pPr>
            <w:pStyle w:val="00FAEE78D2E04FFE84E44653A7C7791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25F26F2B5A1F409188FE119AB0027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90C2E-CCB6-44B3-9F16-712A597D7CAC}"/>
      </w:docPartPr>
      <w:docPartBody>
        <w:p w:rsidR="00DE1161" w:rsidRDefault="00843AAE" w:rsidP="00843AAE">
          <w:pPr>
            <w:pStyle w:val="25F26F2B5A1F409188FE119AB002742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DE5F906F6558457D81ABAD853D9ED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BDA37-01F1-43A6-87D7-774844467E22}"/>
      </w:docPartPr>
      <w:docPartBody>
        <w:p w:rsidR="00DE1161" w:rsidRDefault="00843AAE" w:rsidP="00843AAE">
          <w:pPr>
            <w:pStyle w:val="DE5F906F6558457D81ABAD853D9ED9D7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94DB87C5596B406D8987EDEF6024B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41B3A-F66D-4A22-8B2D-D18F4AD6CCC2}"/>
      </w:docPartPr>
      <w:docPartBody>
        <w:p w:rsidR="00DE1161" w:rsidRDefault="00843AAE" w:rsidP="00843AAE">
          <w:pPr>
            <w:pStyle w:val="94DB87C5596B406D8987EDEF6024B5A3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693E088B59B4D7892E03DC7ED955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727EC-1004-4E53-94BC-2B12D26F5F90}"/>
      </w:docPartPr>
      <w:docPartBody>
        <w:p w:rsidR="00DE1161" w:rsidRDefault="00843AAE" w:rsidP="00843AAE">
          <w:pPr>
            <w:pStyle w:val="7693E088B59B4D7892E03DC7ED955BA5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9A97747A42D34F9DA631503C4F066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2186F-BEF6-41E2-85BB-FA2CC046098A}"/>
      </w:docPartPr>
      <w:docPartBody>
        <w:p w:rsidR="00DE1161" w:rsidRDefault="00843AAE" w:rsidP="00843AAE">
          <w:pPr>
            <w:pStyle w:val="9A97747A42D34F9DA631503C4F066A2C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9EE5DA46F948404DBF8F0F637DD75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B8F70-2963-402F-A6B9-BD878BB2EB98}"/>
      </w:docPartPr>
      <w:docPartBody>
        <w:p w:rsidR="00DE1161" w:rsidRDefault="00843AAE" w:rsidP="00843AAE">
          <w:pPr>
            <w:pStyle w:val="9EE5DA46F948404DBF8F0F637DD75DC8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DE5DAABEB76C4D22B6E7407B4ABE4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EF948-B10F-47D1-8213-7E8920D4B59D}"/>
      </w:docPartPr>
      <w:docPartBody>
        <w:p w:rsidR="00DE1161" w:rsidRDefault="00843AAE" w:rsidP="00843AAE">
          <w:pPr>
            <w:pStyle w:val="DE5DAABEB76C4D22B6E7407B4ABE446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0171EAB1392B451B9E580A8719623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D1B8C-1562-4712-B73E-09936E8FEFFA}"/>
      </w:docPartPr>
      <w:docPartBody>
        <w:p w:rsidR="00DE1161" w:rsidRDefault="00843AAE" w:rsidP="00843AAE">
          <w:pPr>
            <w:pStyle w:val="0171EAB1392B451B9E580A87196232AF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AFC6D116124B454387E90911EE657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2CD17-C267-4CBE-ABA8-48D69C7A6D9B}"/>
      </w:docPartPr>
      <w:docPartBody>
        <w:p w:rsidR="00DE1161" w:rsidRDefault="00843AAE" w:rsidP="00843AAE">
          <w:pPr>
            <w:pStyle w:val="AFC6D116124B454387E90911EE6579C6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667C0F31068E4D588B087A5D97B63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771AC-4113-48B5-A0FB-0C854EC68092}"/>
      </w:docPartPr>
      <w:docPartBody>
        <w:p w:rsidR="00DE1161" w:rsidRDefault="00843AAE" w:rsidP="00843AAE">
          <w:pPr>
            <w:pStyle w:val="667C0F31068E4D588B087A5D97B63495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34E0E8F54BA24A50BB59257B1FC65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3420E-8707-46CB-8006-5B22C0F94979}"/>
      </w:docPartPr>
      <w:docPartBody>
        <w:p w:rsidR="00DE1161" w:rsidRDefault="00843AAE" w:rsidP="00843AAE">
          <w:pPr>
            <w:pStyle w:val="34E0E8F54BA24A50BB59257B1FC65D05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AA41E124A1D4E4AB1ACC8D73C4AE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BD43A-E5F5-4E28-9CE8-DE4AF22C77D4}"/>
      </w:docPartPr>
      <w:docPartBody>
        <w:p w:rsidR="00DE1161" w:rsidRDefault="00843AAE" w:rsidP="00843AAE">
          <w:pPr>
            <w:pStyle w:val="1AA41E124A1D4E4AB1ACC8D73C4AEB23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D2BA3FD75A5C46A4A7DDDFA599984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9070C-10B6-4CAC-B08D-2875A5EA7142}"/>
      </w:docPartPr>
      <w:docPartBody>
        <w:p w:rsidR="00DE1161" w:rsidRDefault="00843AAE" w:rsidP="00843AAE">
          <w:pPr>
            <w:pStyle w:val="D2BA3FD75A5C46A4A7DDDFA599984D88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A62DA9AA9624649BCA6128AB17ED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F37A5-A9D3-45E9-9468-8C93AE7A09D0}"/>
      </w:docPartPr>
      <w:docPartBody>
        <w:p w:rsidR="00DE1161" w:rsidRDefault="00843AAE" w:rsidP="00843AAE">
          <w:pPr>
            <w:pStyle w:val="FA62DA9AA9624649BCA6128AB17ED7B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80A272342F540B78B9854D5B73D4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84561-9DC5-4D6D-B83E-AC5C45DA9ABA}"/>
      </w:docPartPr>
      <w:docPartBody>
        <w:p w:rsidR="00DE1161" w:rsidRDefault="00843AAE" w:rsidP="00843AAE">
          <w:pPr>
            <w:pStyle w:val="780A272342F540B78B9854D5B73D488B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05ACDC9DFFCE418B97FC68844FCA6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C48BD-AF3B-46AD-A8CF-7B6260AFB179}"/>
      </w:docPartPr>
      <w:docPartBody>
        <w:p w:rsidR="00DE1161" w:rsidRDefault="00843AAE" w:rsidP="00843AAE">
          <w:pPr>
            <w:pStyle w:val="05ACDC9DFFCE418B97FC68844FCA62CA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EE3B1357B0DD44DBADD6D3736B629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1036F-B14A-427F-8B07-D3C4D9F1626D}"/>
      </w:docPartPr>
      <w:docPartBody>
        <w:p w:rsidR="00DE1161" w:rsidRDefault="00843AAE" w:rsidP="00843AAE">
          <w:pPr>
            <w:pStyle w:val="EE3B1357B0DD44DBADD6D3736B629FCF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0D2A3775E394662AA9DE94AE8E45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84AFA-3D4B-48C9-8156-2E24D90F3BBD}"/>
      </w:docPartPr>
      <w:docPartBody>
        <w:p w:rsidR="00DE1161" w:rsidRDefault="00843AAE" w:rsidP="00843AAE">
          <w:pPr>
            <w:pStyle w:val="50D2A3775E394662AA9DE94AE8E452DD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4D9B758DA1814A88B4C6A333176BE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1D895-C399-49BF-B56F-ACB694A62404}"/>
      </w:docPartPr>
      <w:docPartBody>
        <w:p w:rsidR="00DE1161" w:rsidRDefault="00843AAE" w:rsidP="00843AAE">
          <w:pPr>
            <w:pStyle w:val="4D9B758DA1814A88B4C6A333176BE9DC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A28"/>
    <w:rsid w:val="000041BE"/>
    <w:rsid w:val="00100D09"/>
    <w:rsid w:val="00162AEB"/>
    <w:rsid w:val="001C5AF9"/>
    <w:rsid w:val="002B594B"/>
    <w:rsid w:val="00323D7E"/>
    <w:rsid w:val="004014CF"/>
    <w:rsid w:val="00445247"/>
    <w:rsid w:val="00457F0C"/>
    <w:rsid w:val="00463552"/>
    <w:rsid w:val="00552337"/>
    <w:rsid w:val="005C634B"/>
    <w:rsid w:val="00603B78"/>
    <w:rsid w:val="00843AAE"/>
    <w:rsid w:val="009265E3"/>
    <w:rsid w:val="00A03E15"/>
    <w:rsid w:val="00A72662"/>
    <w:rsid w:val="00C149F5"/>
    <w:rsid w:val="00C25F8E"/>
    <w:rsid w:val="00C62820"/>
    <w:rsid w:val="00C720A7"/>
    <w:rsid w:val="00D15CA6"/>
    <w:rsid w:val="00DE1161"/>
    <w:rsid w:val="00DF5A28"/>
    <w:rsid w:val="00E53D25"/>
    <w:rsid w:val="00E93BAF"/>
    <w:rsid w:val="00F9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3AAE"/>
    <w:rPr>
      <w:color w:val="808080"/>
    </w:rPr>
  </w:style>
  <w:style w:type="paragraph" w:customStyle="1" w:styleId="C1AA929971A04C0CAF39E3917D9BCAE16">
    <w:name w:val="C1AA929971A04C0CAF39E3917D9BCAE1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6">
    <w:name w:val="383B11ED8939472C85B20A902C939C4D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6">
    <w:name w:val="1293E6F0C6564EBF8A7B1109FC32EBE3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6">
    <w:name w:val="BA49C6C8A9F943E384623E56BD184A12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6">
    <w:name w:val="F6C008ADE4E34C37A7D9F13E5F7919FF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6">
    <w:name w:val="08392EB100824CBB8EEE35F15A2DFF1E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6">
    <w:name w:val="46657B26F1854B16B32504EBF487D7A7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6">
    <w:name w:val="7268529535E04B399DCA114F89E24AC3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6">
    <w:name w:val="59E7A010924B4EE4BE5303182FB5C57E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6">
    <w:name w:val="2E50AD6BD7FB4940B59A5C0247192144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6">
    <w:name w:val="BD9A729C56C74763A2F15F94E69817DF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6">
    <w:name w:val="D68C307BA4EB4946A868D0ED538664EE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6">
    <w:name w:val="7720EBB977C4482084F4919489A9F733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6">
    <w:name w:val="ACC269FACD324A069E87B749F431595F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6">
    <w:name w:val="F28F5604ED63478F99D09C9AFD4F913F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6">
    <w:name w:val="64C47F7375404AF5959CF86E5D201DDD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6">
    <w:name w:val="2FFE2783C4BD428ABFAD389D0410FAA4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6">
    <w:name w:val="4F1804E9ED424403B5E4D1EEF293A015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6">
    <w:name w:val="B0B122AC1822426886944AFB468249E3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6">
    <w:name w:val="897AB018BDBC46E4A84D541944F7AF1C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6">
    <w:name w:val="94508F9CD1AA4BCCBE1F9C7793A10BC7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6">
    <w:name w:val="6B4D0E1A2411429CA6F5C5E85662C608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6">
    <w:name w:val="812B5B5F9C4C40A2A22747A8B9BBF05C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6">
    <w:name w:val="BD01911FC42B4B78BA2D6FDF6272E218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AFCE3F72B86465F9AD53FC8C63AAE98">
    <w:name w:val="6AFCE3F72B86465F9AD53FC8C63AAE98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6C2736907EF461192FEBCFFC6019BCE1">
    <w:name w:val="26C2736907EF461192FEBCFFC6019BCE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37206B054004AAF865A1C82CFBEE83A1">
    <w:name w:val="637206B054004AAF865A1C82CFBEE83A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2658CC6B1524E6DB082089FA9A127A81">
    <w:name w:val="52658CC6B1524E6DB082089FA9A127A8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B86ACCBB5A9400481F108E6853B14371">
    <w:name w:val="3B86ACCBB5A9400481F108E6853B1437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E56AA463F61426DAE36D9D62F2F6B391">
    <w:name w:val="8E56AA463F61426DAE36D9D62F2F6B39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BA845E83FAF49C3975AAEEE95B670141">
    <w:name w:val="1BA845E83FAF49C3975AAEEE95B67014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EFBE8D8852241E7A82D5FFA5684A9721">
    <w:name w:val="6EFBE8D8852241E7A82D5FFA5684A972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4303E299EA745D5B8D9069E16D856D11">
    <w:name w:val="A4303E299EA745D5B8D9069E16D856D1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9C46CB1E837490ABE4EA9372C52BC4B1">
    <w:name w:val="99C46CB1E837490ABE4EA9372C52BC4B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C52477DAB914B8696DC4769ED6CBFA41">
    <w:name w:val="BC52477DAB914B8696DC4769ED6CBFA4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D47C2A71EF4EC29277F80EE3E33ACE1">
    <w:name w:val="38D47C2A71EF4EC29277F80EE3E33ACE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85B7A04761D4F399841D03E1B20A13C1">
    <w:name w:val="C85B7A04761D4F399841D03E1B20A13C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B5E9D8F0DFD465199504EA0B4540E45">
    <w:name w:val="AB5E9D8F0DFD465199504EA0B4540E45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7FC6866CACB4C6BBC4BD09BD4A02095">
    <w:name w:val="B7FC6866CACB4C6BBC4BD09BD4A02095"/>
    <w:rsid w:val="00843AAE"/>
  </w:style>
  <w:style w:type="paragraph" w:customStyle="1" w:styleId="1C06D7F80FDB456AA55B937B57A43D94">
    <w:name w:val="1C06D7F80FDB456AA55B937B57A43D94"/>
    <w:rsid w:val="00843AAE"/>
  </w:style>
  <w:style w:type="paragraph" w:customStyle="1" w:styleId="5424699374CF4919B70E73BA442F21F8">
    <w:name w:val="5424699374CF4919B70E73BA442F21F8"/>
    <w:rsid w:val="00843AAE"/>
  </w:style>
  <w:style w:type="paragraph" w:customStyle="1" w:styleId="3B497B87A89B4422950F8151BC5A83B5">
    <w:name w:val="3B497B87A89B4422950F8151BC5A83B5"/>
    <w:rsid w:val="00843AAE"/>
  </w:style>
  <w:style w:type="paragraph" w:customStyle="1" w:styleId="296B084043554C5786543B49CE39FE5B">
    <w:name w:val="296B084043554C5786543B49CE39FE5B"/>
    <w:rsid w:val="00843AAE"/>
  </w:style>
  <w:style w:type="paragraph" w:customStyle="1" w:styleId="E81BD9CCB6DA473F970577354E43ABFF">
    <w:name w:val="E81BD9CCB6DA473F970577354E43ABFF"/>
    <w:rsid w:val="00843AAE"/>
  </w:style>
  <w:style w:type="paragraph" w:customStyle="1" w:styleId="EFE11D97C2D64489B32A5216840D1F87">
    <w:name w:val="EFE11D97C2D64489B32A5216840D1F87"/>
    <w:rsid w:val="00843AAE"/>
  </w:style>
  <w:style w:type="paragraph" w:customStyle="1" w:styleId="108628D41EF5451485055CCE86539E9E">
    <w:name w:val="108628D41EF5451485055CCE86539E9E"/>
    <w:rsid w:val="00843AAE"/>
  </w:style>
  <w:style w:type="paragraph" w:customStyle="1" w:styleId="711D53C8405342028DB31B12C89FA6A3">
    <w:name w:val="711D53C8405342028DB31B12C89FA6A3"/>
    <w:rsid w:val="00843AAE"/>
  </w:style>
  <w:style w:type="paragraph" w:customStyle="1" w:styleId="C4782F15320C4FCFAA5F8A337F6C5839">
    <w:name w:val="C4782F15320C4FCFAA5F8A337F6C5839"/>
    <w:rsid w:val="00843AAE"/>
  </w:style>
  <w:style w:type="paragraph" w:customStyle="1" w:styleId="308C6176F35D4D79A92E8A9931B12A2B">
    <w:name w:val="308C6176F35D4D79A92E8A9931B12A2B"/>
    <w:rsid w:val="00843AAE"/>
  </w:style>
  <w:style w:type="paragraph" w:customStyle="1" w:styleId="F30845C0B3DF4B51BCBDC856AFBE785C">
    <w:name w:val="F30845C0B3DF4B51BCBDC856AFBE785C"/>
    <w:rsid w:val="00843AAE"/>
  </w:style>
  <w:style w:type="paragraph" w:customStyle="1" w:styleId="EE441A708A4849EDBB4D6888DA3C8992">
    <w:name w:val="EE441A708A4849EDBB4D6888DA3C8992"/>
    <w:rsid w:val="00843AAE"/>
  </w:style>
  <w:style w:type="paragraph" w:customStyle="1" w:styleId="8599377FFC3E48E0B435792DBAF395B1">
    <w:name w:val="8599377FFC3E48E0B435792DBAF395B1"/>
    <w:rsid w:val="00843AAE"/>
  </w:style>
  <w:style w:type="paragraph" w:customStyle="1" w:styleId="92F9194A9A63425A9F0C3467FD6F143B">
    <w:name w:val="92F9194A9A63425A9F0C3467FD6F143B"/>
    <w:rsid w:val="00843AAE"/>
  </w:style>
  <w:style w:type="paragraph" w:customStyle="1" w:styleId="075201462D0F40AF811F2B65C69FFB1B">
    <w:name w:val="075201462D0F40AF811F2B65C69FFB1B"/>
    <w:rsid w:val="00843AAE"/>
  </w:style>
  <w:style w:type="paragraph" w:customStyle="1" w:styleId="0F6351B0DF6A4B9F87B1B25634364D30">
    <w:name w:val="0F6351B0DF6A4B9F87B1B25634364D30"/>
    <w:rsid w:val="00843AAE"/>
  </w:style>
  <w:style w:type="paragraph" w:customStyle="1" w:styleId="7FE7FA5C127646E883496B61900CB32B">
    <w:name w:val="7FE7FA5C127646E883496B61900CB32B"/>
    <w:rsid w:val="00843AAE"/>
  </w:style>
  <w:style w:type="paragraph" w:customStyle="1" w:styleId="6993220C86BD44B0AD1FF0E0E2E13902">
    <w:name w:val="6993220C86BD44B0AD1FF0E0E2E13902"/>
    <w:rsid w:val="00843AAE"/>
  </w:style>
  <w:style w:type="paragraph" w:customStyle="1" w:styleId="CCDEE1BEFA364358BB7D8AC719D4214F">
    <w:name w:val="CCDEE1BEFA364358BB7D8AC719D4214F"/>
    <w:rsid w:val="00843AAE"/>
  </w:style>
  <w:style w:type="paragraph" w:customStyle="1" w:styleId="F729691273A2495794E4BC6E1DE4CDE9">
    <w:name w:val="F729691273A2495794E4BC6E1DE4CDE9"/>
    <w:rsid w:val="00843AAE"/>
  </w:style>
  <w:style w:type="paragraph" w:customStyle="1" w:styleId="F27877AE57B84659B328C7D2AD07522D">
    <w:name w:val="F27877AE57B84659B328C7D2AD07522D"/>
    <w:rsid w:val="00843AAE"/>
  </w:style>
  <w:style w:type="paragraph" w:customStyle="1" w:styleId="2AB8F57052374786A33DBFA2511A475A">
    <w:name w:val="2AB8F57052374786A33DBFA2511A475A"/>
    <w:rsid w:val="00843AAE"/>
  </w:style>
  <w:style w:type="paragraph" w:customStyle="1" w:styleId="715F70CEE2AB448BA3B62042827B9401">
    <w:name w:val="715F70CEE2AB448BA3B62042827B9401"/>
    <w:rsid w:val="00843AAE"/>
  </w:style>
  <w:style w:type="paragraph" w:customStyle="1" w:styleId="CEE2607BD792465E955A7A079486E283">
    <w:name w:val="CEE2607BD792465E955A7A079486E283"/>
    <w:rsid w:val="00843AAE"/>
  </w:style>
  <w:style w:type="paragraph" w:customStyle="1" w:styleId="91C5904111D34199B411E0872656798A">
    <w:name w:val="91C5904111D34199B411E0872656798A"/>
    <w:rsid w:val="00843AAE"/>
  </w:style>
  <w:style w:type="paragraph" w:customStyle="1" w:styleId="C0C6430BA8854693AEB77D8A133F88ED">
    <w:name w:val="C0C6430BA8854693AEB77D8A133F88ED"/>
    <w:rsid w:val="00843AAE"/>
  </w:style>
  <w:style w:type="paragraph" w:customStyle="1" w:styleId="8E350F2BC1A3407F9055C2728823F088">
    <w:name w:val="8E350F2BC1A3407F9055C2728823F088"/>
    <w:rsid w:val="00843AAE"/>
  </w:style>
  <w:style w:type="paragraph" w:customStyle="1" w:styleId="CFCA38B1863049C6B1325278730A8ADE">
    <w:name w:val="CFCA38B1863049C6B1325278730A8ADE"/>
    <w:rsid w:val="00843AAE"/>
  </w:style>
  <w:style w:type="paragraph" w:customStyle="1" w:styleId="98EC8AFAE1104386B9452BA24851A398">
    <w:name w:val="98EC8AFAE1104386B9452BA24851A398"/>
    <w:rsid w:val="00843AAE"/>
  </w:style>
  <w:style w:type="paragraph" w:customStyle="1" w:styleId="00FAEE78D2E04FFE84E44653A7C77911">
    <w:name w:val="00FAEE78D2E04FFE84E44653A7C77911"/>
    <w:rsid w:val="00843AAE"/>
  </w:style>
  <w:style w:type="paragraph" w:customStyle="1" w:styleId="25F26F2B5A1F409188FE119AB0027429">
    <w:name w:val="25F26F2B5A1F409188FE119AB0027429"/>
    <w:rsid w:val="00843AAE"/>
  </w:style>
  <w:style w:type="paragraph" w:customStyle="1" w:styleId="DE5F906F6558457D81ABAD853D9ED9D7">
    <w:name w:val="DE5F906F6558457D81ABAD853D9ED9D7"/>
    <w:rsid w:val="00843AAE"/>
  </w:style>
  <w:style w:type="paragraph" w:customStyle="1" w:styleId="94DB87C5596B406D8987EDEF6024B5A3">
    <w:name w:val="94DB87C5596B406D8987EDEF6024B5A3"/>
    <w:rsid w:val="00843AAE"/>
  </w:style>
  <w:style w:type="paragraph" w:customStyle="1" w:styleId="7693E088B59B4D7892E03DC7ED955BA5">
    <w:name w:val="7693E088B59B4D7892E03DC7ED955BA5"/>
    <w:rsid w:val="00843AAE"/>
  </w:style>
  <w:style w:type="paragraph" w:customStyle="1" w:styleId="9A97747A42D34F9DA631503C4F066A2C">
    <w:name w:val="9A97747A42D34F9DA631503C4F066A2C"/>
    <w:rsid w:val="00843AAE"/>
  </w:style>
  <w:style w:type="paragraph" w:customStyle="1" w:styleId="9EE5DA46F948404DBF8F0F637DD75DC8">
    <w:name w:val="9EE5DA46F948404DBF8F0F637DD75DC8"/>
    <w:rsid w:val="00843AAE"/>
  </w:style>
  <w:style w:type="paragraph" w:customStyle="1" w:styleId="DE5DAABEB76C4D22B6E7407B4ABE4469">
    <w:name w:val="DE5DAABEB76C4D22B6E7407B4ABE4469"/>
    <w:rsid w:val="00843AAE"/>
  </w:style>
  <w:style w:type="paragraph" w:customStyle="1" w:styleId="0171EAB1392B451B9E580A87196232AF">
    <w:name w:val="0171EAB1392B451B9E580A87196232AF"/>
    <w:rsid w:val="00843AAE"/>
  </w:style>
  <w:style w:type="paragraph" w:customStyle="1" w:styleId="AFC6D116124B454387E90911EE6579C6">
    <w:name w:val="AFC6D116124B454387E90911EE6579C6"/>
    <w:rsid w:val="00843AAE"/>
  </w:style>
  <w:style w:type="paragraph" w:customStyle="1" w:styleId="667C0F31068E4D588B087A5D97B63495">
    <w:name w:val="667C0F31068E4D588B087A5D97B63495"/>
    <w:rsid w:val="00843AAE"/>
  </w:style>
  <w:style w:type="paragraph" w:customStyle="1" w:styleId="34E0E8F54BA24A50BB59257B1FC65D05">
    <w:name w:val="34E0E8F54BA24A50BB59257B1FC65D05"/>
    <w:rsid w:val="00843AAE"/>
  </w:style>
  <w:style w:type="paragraph" w:customStyle="1" w:styleId="1AA41E124A1D4E4AB1ACC8D73C4AEB23">
    <w:name w:val="1AA41E124A1D4E4AB1ACC8D73C4AEB23"/>
    <w:rsid w:val="00843AAE"/>
  </w:style>
  <w:style w:type="paragraph" w:customStyle="1" w:styleId="D2BA3FD75A5C46A4A7DDDFA599984D88">
    <w:name w:val="D2BA3FD75A5C46A4A7DDDFA599984D88"/>
    <w:rsid w:val="00843AAE"/>
  </w:style>
  <w:style w:type="paragraph" w:customStyle="1" w:styleId="FA62DA9AA9624649BCA6128AB17ED7B9">
    <w:name w:val="FA62DA9AA9624649BCA6128AB17ED7B9"/>
    <w:rsid w:val="00843AAE"/>
  </w:style>
  <w:style w:type="paragraph" w:customStyle="1" w:styleId="780A272342F540B78B9854D5B73D488B">
    <w:name w:val="780A272342F540B78B9854D5B73D488B"/>
    <w:rsid w:val="00843AAE"/>
  </w:style>
  <w:style w:type="paragraph" w:customStyle="1" w:styleId="05ACDC9DFFCE418B97FC68844FCA62CA">
    <w:name w:val="05ACDC9DFFCE418B97FC68844FCA62CA"/>
    <w:rsid w:val="00843AAE"/>
  </w:style>
  <w:style w:type="paragraph" w:customStyle="1" w:styleId="EE3B1357B0DD44DBADD6D3736B629FCF">
    <w:name w:val="EE3B1357B0DD44DBADD6D3736B629FCF"/>
    <w:rsid w:val="00843AAE"/>
  </w:style>
  <w:style w:type="paragraph" w:customStyle="1" w:styleId="50D2A3775E394662AA9DE94AE8E452DD">
    <w:name w:val="50D2A3775E394662AA9DE94AE8E452DD"/>
    <w:rsid w:val="00843AAE"/>
  </w:style>
  <w:style w:type="paragraph" w:customStyle="1" w:styleId="4D9B758DA1814A88B4C6A333176BE9DC">
    <w:name w:val="4D9B758DA1814A88B4C6A333176BE9DC"/>
    <w:rsid w:val="00843A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F6E4CD-BECC-4981-B435-C8190FB99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5</Pages>
  <Words>938</Words>
  <Characters>535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Board/Municipal Election Grant Application</vt:lpstr>
    </vt:vector>
  </TitlesOfParts>
  <Company>BCTF</Company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oard/Municipal Election Grant Application</dc:title>
  <dc:subject/>
  <dc:creator>Sheila Jones</dc:creator>
  <cp:keywords/>
  <cp:lastModifiedBy>Cheryl Law</cp:lastModifiedBy>
  <cp:revision>158</cp:revision>
  <cp:lastPrinted>2021-11-03T17:26:00Z</cp:lastPrinted>
  <dcterms:created xsi:type="dcterms:W3CDTF">2021-10-19T16:02:00Z</dcterms:created>
  <dcterms:modified xsi:type="dcterms:W3CDTF">2025-08-18T20:26:00Z</dcterms:modified>
</cp:coreProperties>
</file>